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32A569" w14:textId="21BC8853" w:rsidR="009F2FB3" w:rsidRDefault="009754ED" w:rsidP="009F2FB3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Pengalaman</w:t>
      </w:r>
    </w:p>
    <w:p w14:paraId="6D227286" w14:textId="77777777" w:rsidR="009754ED" w:rsidRPr="009754ED" w:rsidRDefault="009754ED" w:rsidP="009754ED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9754ED">
        <w:rPr>
          <w:rFonts w:cstheme="minorHAnsi"/>
          <w:sz w:val="24"/>
          <w:szCs w:val="24"/>
        </w:rPr>
        <w:t>Kapan terakhir kali kamu mematahkan hati seseorang? Ceritakan</w:t>
      </w:r>
    </w:p>
    <w:p w14:paraId="5D90688E" w14:textId="77777777" w:rsidR="009754ED" w:rsidRPr="009754ED" w:rsidRDefault="009754ED" w:rsidP="009754ED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9754ED">
        <w:rPr>
          <w:rFonts w:cstheme="minorHAnsi"/>
          <w:sz w:val="24"/>
          <w:szCs w:val="24"/>
        </w:rPr>
        <w:t>Ceritakan luka terdalammu. Sejauh apa proses pemulihannya saat ini?</w:t>
      </w:r>
    </w:p>
    <w:p w14:paraId="72999A91" w14:textId="77777777" w:rsidR="000651BA" w:rsidRPr="008E2F44" w:rsidRDefault="000651BA" w:rsidP="000651BA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Deskripsikan tipikal hari dimana kamu merasa bahagia!</w:t>
      </w:r>
    </w:p>
    <w:p w14:paraId="26F86C78" w14:textId="77777777" w:rsidR="000651BA" w:rsidRPr="008E2F44" w:rsidRDefault="000651BA" w:rsidP="000651BA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kah kamu masih merasa tidak percaya diri di lingkunganmu sekarang?</w:t>
      </w:r>
    </w:p>
    <w:p w14:paraId="5863D109" w14:textId="16A694DD" w:rsidR="006442C3" w:rsidRDefault="006442C3" w:rsidP="006442C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Hal apa yang paling kamu syukuri?</w:t>
      </w:r>
    </w:p>
    <w:p w14:paraId="7792AF21" w14:textId="77777777" w:rsidR="006442C3" w:rsidRPr="008E2F44" w:rsidRDefault="006442C3" w:rsidP="006442C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Ceritakan sebuah peristiwa yang menjadi titik balik hidupmu!</w:t>
      </w:r>
    </w:p>
    <w:p w14:paraId="50F0DCCE" w14:textId="77777777" w:rsidR="00930375" w:rsidRPr="008E2F44" w:rsidRDefault="00930375" w:rsidP="00930375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Pernahkah kamu merasa hampa? Ceritakan</w:t>
      </w:r>
    </w:p>
    <w:p w14:paraId="1E6C888A" w14:textId="77777777" w:rsidR="00F374D8" w:rsidRPr="008E2F44" w:rsidRDefault="00F374D8" w:rsidP="00F374D8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Pernahkah kamu mencoba menjadi orang lain untuk menyesuaikan diri di lingkungan baru? Ceritakan</w:t>
      </w:r>
    </w:p>
    <w:p w14:paraId="44BEDF30" w14:textId="06013E5E" w:rsidR="00F374D8" w:rsidRPr="008E2F44" w:rsidRDefault="00F374D8" w:rsidP="00F374D8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Ceritakan waktu dimana kamu berada di titik terendahmu</w:t>
      </w:r>
      <w:r w:rsidR="002828D7">
        <w:rPr>
          <w:rFonts w:cstheme="minorHAnsi"/>
          <w:sz w:val="24"/>
          <w:szCs w:val="24"/>
        </w:rPr>
        <w:t>? Bagaimana kamu mengatasinya?</w:t>
      </w:r>
    </w:p>
    <w:p w14:paraId="58160FF4" w14:textId="77777777" w:rsidR="00983153" w:rsidRPr="008E2F44" w:rsidRDefault="00983153" w:rsidP="0098315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Sejauh ini, apa penyesalan terbesar dalam hidupmu? Mengapa?</w:t>
      </w:r>
    </w:p>
    <w:p w14:paraId="231E8616" w14:textId="77777777" w:rsidR="00755D05" w:rsidRPr="008E2F44" w:rsidRDefault="00755D05" w:rsidP="00755D05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dakah hal baru yang kamu pelajari tentang dirimu dari hubungan terakhirmu?</w:t>
      </w:r>
    </w:p>
    <w:p w14:paraId="766B6E73" w14:textId="77777777" w:rsidR="00373E82" w:rsidRPr="008E2F44" w:rsidRDefault="00373E82" w:rsidP="00373E82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Coba ceritakan perpisahan yang paling membekas di hati kamu</w:t>
      </w:r>
    </w:p>
    <w:p w14:paraId="12792399" w14:textId="77777777" w:rsidR="00373E82" w:rsidRPr="008E2F44" w:rsidRDefault="00373E82" w:rsidP="00373E82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Sesering apa kamu menunjukkan emosimu yang sebenarnya ke lawan bicaramu?</w:t>
      </w:r>
    </w:p>
    <w:p w14:paraId="42970A30" w14:textId="77777777" w:rsidR="0084522A" w:rsidRPr="008E2F44" w:rsidRDefault="0084522A" w:rsidP="0084522A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da ga sih hal yang kamu harap bisa kamu ungkapkan lebih jujur ke orang tua mu? Kalau ada, apa dan mengapa?</w:t>
      </w:r>
    </w:p>
    <w:p w14:paraId="376E9DEB" w14:textId="77777777" w:rsidR="0084522A" w:rsidRPr="008E2F44" w:rsidRDefault="0084522A" w:rsidP="0084522A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Drama/series/film apa yang memberikan pembelajaran terbesar ke hidupmu?</w:t>
      </w:r>
    </w:p>
    <w:p w14:paraId="4A68B482" w14:textId="77777777" w:rsidR="00636521" w:rsidRPr="008E2F44" w:rsidRDefault="00636521" w:rsidP="00636521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Saat ini, kamu merasa paling bersalah ke siapa? Mengapa?</w:t>
      </w:r>
    </w:p>
    <w:p w14:paraId="2DE1C894" w14:textId="7D450C89" w:rsidR="00636521" w:rsidRDefault="00636521" w:rsidP="00636521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Ceritain memori yang paling berkesan di hidup kamu, tetapi nggak mau kamu ulang</w:t>
      </w:r>
    </w:p>
    <w:p w14:paraId="5CFEF042" w14:textId="16C639D9" w:rsidR="007E4FB1" w:rsidRPr="008E2F44" w:rsidRDefault="007E4FB1" w:rsidP="00636521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7E4FB1">
        <w:rPr>
          <w:rFonts w:cstheme="minorHAnsi"/>
          <w:sz w:val="24"/>
          <w:szCs w:val="24"/>
        </w:rPr>
        <w:t xml:space="preserve">Apa hal </w:t>
      </w:r>
      <w:r>
        <w:rPr>
          <w:rFonts w:cstheme="minorHAnsi"/>
          <w:sz w:val="24"/>
          <w:szCs w:val="24"/>
        </w:rPr>
        <w:t>kecil</w:t>
      </w:r>
      <w:r w:rsidRPr="007E4FB1">
        <w:rPr>
          <w:rFonts w:cstheme="minorHAnsi"/>
          <w:sz w:val="24"/>
          <w:szCs w:val="24"/>
        </w:rPr>
        <w:t xml:space="preserve"> yang dapat merusak </w:t>
      </w:r>
      <w:r>
        <w:rPr>
          <w:rFonts w:cstheme="minorHAnsi"/>
          <w:sz w:val="24"/>
          <w:szCs w:val="24"/>
        </w:rPr>
        <w:t>mood/</w:t>
      </w:r>
      <w:r w:rsidRPr="007E4FB1">
        <w:rPr>
          <w:rFonts w:cstheme="minorHAnsi"/>
          <w:sz w:val="24"/>
          <w:szCs w:val="24"/>
        </w:rPr>
        <w:t>hari</w:t>
      </w:r>
      <w:r>
        <w:rPr>
          <w:rFonts w:cstheme="minorHAnsi"/>
          <w:sz w:val="24"/>
          <w:szCs w:val="24"/>
        </w:rPr>
        <w:t>mu</w:t>
      </w:r>
      <w:r w:rsidRPr="007E4FB1">
        <w:rPr>
          <w:rFonts w:cstheme="minorHAnsi"/>
          <w:sz w:val="24"/>
          <w:szCs w:val="24"/>
        </w:rPr>
        <w:t>?</w:t>
      </w:r>
    </w:p>
    <w:p w14:paraId="46FF2FF1" w14:textId="77777777" w:rsidR="00492F1D" w:rsidRPr="008E2F44" w:rsidRDefault="00492F1D" w:rsidP="00492F1D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da ga sih orang yang mengubah hidupmu? Siapa dan kenapa?</w:t>
      </w:r>
    </w:p>
    <w:p w14:paraId="46DF1089" w14:textId="77777777" w:rsidR="00492F1D" w:rsidRDefault="00492F1D" w:rsidP="00492F1D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Kapan terakhir kali kamu menangis? Mengapa?</w:t>
      </w:r>
    </w:p>
    <w:p w14:paraId="768A2564" w14:textId="77777777" w:rsidR="00492F1D" w:rsidRPr="008E2F44" w:rsidRDefault="00492F1D" w:rsidP="00492F1D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Dari 1-5, seberapa bahagia kamu sekarang? Mengapa?</w:t>
      </w:r>
    </w:p>
    <w:p w14:paraId="348D0751" w14:textId="77777777" w:rsidR="00166127" w:rsidRPr="008E2F44" w:rsidRDefault="00166127" w:rsidP="00166127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Pernahkah kamu terlibat di cinta segitiga? Ceritain dong</w:t>
      </w:r>
    </w:p>
    <w:p w14:paraId="6E24FDF9" w14:textId="77777777" w:rsidR="007256D7" w:rsidRPr="008E2F44" w:rsidRDefault="007256D7" w:rsidP="007256D7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yang paling kamu syukuri dari pertemanan kita?</w:t>
      </w:r>
    </w:p>
    <w:p w14:paraId="73BF29FA" w14:textId="77777777" w:rsidR="009C37E9" w:rsidRPr="008E2F44" w:rsidRDefault="009C37E9" w:rsidP="009C37E9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satu hal tentang kamu yang gak diketahui banyak orang?</w:t>
      </w:r>
    </w:p>
    <w:p w14:paraId="07BA464C" w14:textId="77777777" w:rsidR="009C37E9" w:rsidRDefault="009C37E9" w:rsidP="009C37E9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privilege terbesar yang kamu punya?</w:t>
      </w:r>
    </w:p>
    <w:p w14:paraId="1027896F" w14:textId="77777777" w:rsidR="009C37E9" w:rsidRPr="009C37E9" w:rsidRDefault="009C37E9" w:rsidP="009C37E9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ucapan/lirik/quotes/kutipan terbaik yang pernah kamu dengar?</w:t>
      </w:r>
    </w:p>
    <w:p w14:paraId="5B35D9C3" w14:textId="09FC58D6" w:rsidR="00376D89" w:rsidRPr="0019562A" w:rsidRDefault="00376D89" w:rsidP="0019562A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butkan hal yang paling kamu banggakan?</w:t>
      </w:r>
    </w:p>
    <w:p w14:paraId="7C908DF3" w14:textId="108396AB" w:rsidR="0019562A" w:rsidRDefault="0019562A" w:rsidP="006442C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19562A">
        <w:rPr>
          <w:rFonts w:cstheme="minorHAnsi"/>
          <w:sz w:val="24"/>
          <w:szCs w:val="24"/>
        </w:rPr>
        <w:t xml:space="preserve">Jika </w:t>
      </w:r>
      <w:r>
        <w:rPr>
          <w:rFonts w:cstheme="minorHAnsi"/>
          <w:sz w:val="24"/>
          <w:szCs w:val="24"/>
        </w:rPr>
        <w:t>kamu dapat</w:t>
      </w:r>
      <w:r w:rsidRPr="0019562A">
        <w:rPr>
          <w:rFonts w:cstheme="minorHAnsi"/>
          <w:sz w:val="24"/>
          <w:szCs w:val="24"/>
        </w:rPr>
        <w:t xml:space="preserve"> menghapus satu ingatan</w:t>
      </w:r>
      <w:r>
        <w:rPr>
          <w:rFonts w:cstheme="minorHAnsi"/>
          <w:sz w:val="24"/>
          <w:szCs w:val="24"/>
        </w:rPr>
        <w:t xml:space="preserve"> peristiwa</w:t>
      </w:r>
      <w:r w:rsidRPr="0019562A">
        <w:rPr>
          <w:rFonts w:cstheme="minorHAnsi"/>
          <w:sz w:val="24"/>
          <w:szCs w:val="24"/>
        </w:rPr>
        <w:t xml:space="preserve"> dari pikiran Anda, apakah itu dan mengapa?</w:t>
      </w:r>
    </w:p>
    <w:p w14:paraId="6B8ABC1A" w14:textId="4338CCFF" w:rsidR="001C6CEB" w:rsidRDefault="001C6CEB" w:rsidP="006442C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lagu/film/makanan yang membuatmu teringat akan seseorang? Siapa orang tersebut?</w:t>
      </w:r>
      <w:r w:rsidR="007E20AF">
        <w:rPr>
          <w:rFonts w:cstheme="minorHAnsi"/>
          <w:sz w:val="24"/>
          <w:szCs w:val="24"/>
        </w:rPr>
        <w:t xml:space="preserve"> Ceritakan</w:t>
      </w:r>
    </w:p>
    <w:p w14:paraId="751D20C9" w14:textId="16C7033F" w:rsidR="00411C6D" w:rsidRDefault="00411C6D" w:rsidP="006442C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keputusan tersulit yang pernah kamu ambil? Bagaimana hasilnya sekarang?</w:t>
      </w:r>
    </w:p>
    <w:p w14:paraId="6BD4343E" w14:textId="5BEAA601" w:rsidR="00793D02" w:rsidRDefault="00793D02" w:rsidP="006442C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793D02">
        <w:rPr>
          <w:rFonts w:cstheme="minorHAnsi"/>
          <w:sz w:val="24"/>
          <w:szCs w:val="24"/>
        </w:rPr>
        <w:t xml:space="preserve">Apakah </w:t>
      </w:r>
      <w:r>
        <w:rPr>
          <w:rFonts w:cstheme="minorHAnsi"/>
          <w:sz w:val="24"/>
          <w:szCs w:val="24"/>
        </w:rPr>
        <w:t>kamu</w:t>
      </w:r>
      <w:r w:rsidRPr="00793D02">
        <w:rPr>
          <w:rFonts w:cstheme="minorHAnsi"/>
          <w:sz w:val="24"/>
          <w:szCs w:val="24"/>
        </w:rPr>
        <w:t xml:space="preserve"> saat ini menyimpan dendam terhadap siapa pun atau apa pun?</w:t>
      </w:r>
    </w:p>
    <w:p w14:paraId="53EF5146" w14:textId="68302251" w:rsidR="004E202E" w:rsidRDefault="004E202E" w:rsidP="006442C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4E202E">
        <w:rPr>
          <w:rFonts w:cstheme="minorHAnsi"/>
          <w:sz w:val="24"/>
          <w:szCs w:val="24"/>
        </w:rPr>
        <w:t xml:space="preserve">Pernahkah </w:t>
      </w:r>
      <w:r>
        <w:rPr>
          <w:rFonts w:cstheme="minorHAnsi"/>
          <w:sz w:val="24"/>
          <w:szCs w:val="24"/>
        </w:rPr>
        <w:t>kamu</w:t>
      </w:r>
      <w:r w:rsidRPr="004E202E">
        <w:rPr>
          <w:rFonts w:cstheme="minorHAnsi"/>
          <w:sz w:val="24"/>
          <w:szCs w:val="24"/>
        </w:rPr>
        <w:t xml:space="preserve"> menangis di </w:t>
      </w:r>
      <w:r>
        <w:rPr>
          <w:rFonts w:cstheme="minorHAnsi"/>
          <w:sz w:val="24"/>
          <w:szCs w:val="24"/>
        </w:rPr>
        <w:t>tempat</w:t>
      </w:r>
      <w:r w:rsidRPr="004E202E">
        <w:rPr>
          <w:rFonts w:cstheme="minorHAnsi"/>
          <w:sz w:val="24"/>
          <w:szCs w:val="24"/>
        </w:rPr>
        <w:t xml:space="preserve"> umum? </w:t>
      </w:r>
      <w:r>
        <w:rPr>
          <w:rFonts w:cstheme="minorHAnsi"/>
          <w:sz w:val="24"/>
          <w:szCs w:val="24"/>
        </w:rPr>
        <w:t>A</w:t>
      </w:r>
      <w:r w:rsidRPr="004E202E">
        <w:rPr>
          <w:rFonts w:cstheme="minorHAnsi"/>
          <w:sz w:val="24"/>
          <w:szCs w:val="24"/>
        </w:rPr>
        <w:t>pakah alasannya?</w:t>
      </w:r>
    </w:p>
    <w:p w14:paraId="19A17DA1" w14:textId="0C67DF30" w:rsidR="00E9564C" w:rsidRDefault="00E9564C" w:rsidP="006442C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ada umur berapa kamu pertama kali berciuman? Ceritakan</w:t>
      </w:r>
    </w:p>
    <w:p w14:paraId="07E9F64E" w14:textId="6A2267F6" w:rsidR="00A75692" w:rsidRDefault="00202A1E" w:rsidP="006442C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butkan satu hal yang belum bisa kamu relakan sampai saat ini?</w:t>
      </w:r>
    </w:p>
    <w:p w14:paraId="44FB4B45" w14:textId="1E4AA5D2" w:rsidR="00610034" w:rsidRDefault="00610034" w:rsidP="006442C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butkan sebuah kenyataan pahit yang sampai saat ini masih kamu sangkal?</w:t>
      </w:r>
    </w:p>
    <w:p w14:paraId="08C21458" w14:textId="77777777" w:rsidR="0008552E" w:rsidRDefault="0008552E" w:rsidP="0008552E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hal hal kecil yang kamu lakukan untuk mengapresiasi dirimu sendiri?</w:t>
      </w:r>
    </w:p>
    <w:p w14:paraId="1893238D" w14:textId="77777777" w:rsidR="0008552E" w:rsidRPr="008E2F44" w:rsidRDefault="0008552E" w:rsidP="0008552E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Batasan apa yang pernah dan telah kamu tetapkan untuk orang orang di hidupmu?</w:t>
      </w:r>
    </w:p>
    <w:p w14:paraId="30C821B6" w14:textId="00945BC0" w:rsidR="0008552E" w:rsidRDefault="009554FB" w:rsidP="008B5F5D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dakah satu hal yang sangat kamu perjuangkan namun sekarang harus kamu relakan?</w:t>
      </w:r>
    </w:p>
    <w:p w14:paraId="5690902B" w14:textId="387C2F98" w:rsidR="008312F5" w:rsidRDefault="008312F5" w:rsidP="008B5F5D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nurutmu kamu tipikal orang yang lebih sering mengambil keputusan berdasarkan logika atau perasaan?</w:t>
      </w:r>
      <w:r w:rsidR="00482425">
        <w:rPr>
          <w:rFonts w:cstheme="minorHAnsi"/>
          <w:sz w:val="24"/>
          <w:szCs w:val="24"/>
        </w:rPr>
        <w:t xml:space="preserve"> Mengapa?</w:t>
      </w:r>
    </w:p>
    <w:p w14:paraId="0F3AB76F" w14:textId="022D66E8" w:rsidR="00B3616F" w:rsidRDefault="00B3616F" w:rsidP="008B5F5D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etika seseorang menanyakan bagaimana kabarmu, seberapa sering kamu menjawab dengan jujur?</w:t>
      </w:r>
    </w:p>
    <w:p w14:paraId="50BCC9AE" w14:textId="77777777" w:rsidR="00BB419D" w:rsidRDefault="00BB419D" w:rsidP="00BB419D">
      <w:pPr>
        <w:pStyle w:val="ListParagraph"/>
        <w:rPr>
          <w:rFonts w:cstheme="minorHAnsi"/>
          <w:b/>
          <w:bCs/>
          <w:sz w:val="24"/>
          <w:szCs w:val="24"/>
        </w:rPr>
      </w:pPr>
    </w:p>
    <w:p w14:paraId="73A5F5E3" w14:textId="644BF32C" w:rsidR="009754ED" w:rsidRPr="008E2F44" w:rsidRDefault="009754ED" w:rsidP="009F2FB3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Pemikiran</w:t>
      </w:r>
    </w:p>
    <w:p w14:paraId="7A5E8D00" w14:textId="48AC29B1" w:rsidR="00102155" w:rsidRDefault="00085811" w:rsidP="00102155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Jika hidupku tersisa 1 minggu dari sekarang, aku akan ______</w:t>
      </w:r>
    </w:p>
    <w:p w14:paraId="0FC83B1A" w14:textId="3980B6D4" w:rsidR="00925F94" w:rsidRPr="00925F94" w:rsidRDefault="00925F94" w:rsidP="00925F94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Jika bisa memutar kembali waktu aku akan </w:t>
      </w:r>
      <w:r w:rsidRPr="008E2F44">
        <w:rPr>
          <w:rFonts w:cstheme="minorHAnsi"/>
          <w:sz w:val="24"/>
          <w:szCs w:val="24"/>
        </w:rPr>
        <w:t>______</w:t>
      </w:r>
    </w:p>
    <w:p w14:paraId="2F5B24A1" w14:textId="77777777" w:rsidR="00102155" w:rsidRPr="008E2F44" w:rsidRDefault="00085811" w:rsidP="00102155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Siapa orang terakhir yang ingin kamu temui sebelum meninggal</w:t>
      </w:r>
      <w:r w:rsidR="00974C43" w:rsidRPr="008E2F44">
        <w:rPr>
          <w:rFonts w:cstheme="minorHAnsi"/>
          <w:sz w:val="24"/>
          <w:szCs w:val="24"/>
        </w:rPr>
        <w:t>?</w:t>
      </w:r>
    </w:p>
    <w:p w14:paraId="73FF5A0E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Bagaimana kamu mengetahui jika kamu sedang jatuh cinta?</w:t>
      </w:r>
    </w:p>
    <w:p w14:paraId="262ECA17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kamu ingin memiliki tato? Kenapa?</w:t>
      </w:r>
    </w:p>
    <w:p w14:paraId="6C0BA9B2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Pilih satu : Dibenci atau dilupakan!</w:t>
      </w:r>
    </w:p>
    <w:p w14:paraId="63686AD7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arti rumah menurutmu?</w:t>
      </w:r>
    </w:p>
    <w:p w14:paraId="37D7A627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Bagaimana pendapatmu tentang kesempatan kedua?</w:t>
      </w:r>
    </w:p>
    <w:p w14:paraId="670DFD28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Bagaimana perasaanmu akhir – akhir ini? Mengapa?</w:t>
      </w:r>
    </w:p>
    <w:p w14:paraId="1EB5E351" w14:textId="3BC46514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Sebutkan hal yang tidak akan dipercaya oleh dirimu di waktu kecil dari dirimu yang sekarang</w:t>
      </w:r>
      <w:r w:rsidR="000E262A">
        <w:rPr>
          <w:rFonts w:cstheme="minorHAnsi"/>
          <w:sz w:val="24"/>
          <w:szCs w:val="24"/>
        </w:rPr>
        <w:t>?</w:t>
      </w:r>
    </w:p>
    <w:p w14:paraId="65C6E3EF" w14:textId="0C58BBBB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dakah sosok yang akan kamu selamatkan meskipun mengorbankan nyawamu sendiri</w:t>
      </w:r>
      <w:r w:rsidR="000E262A">
        <w:rPr>
          <w:rFonts w:cstheme="minorHAnsi"/>
          <w:sz w:val="24"/>
          <w:szCs w:val="24"/>
        </w:rPr>
        <w:t>?</w:t>
      </w:r>
    </w:p>
    <w:p w14:paraId="1A232650" w14:textId="78667D3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Sebutkan satu ketakutanmu yang ingin kamu kalahkan</w:t>
      </w:r>
      <w:r w:rsidR="000E262A">
        <w:rPr>
          <w:rFonts w:cstheme="minorHAnsi"/>
          <w:sz w:val="24"/>
          <w:szCs w:val="24"/>
        </w:rPr>
        <w:t>?</w:t>
      </w:r>
    </w:p>
    <w:p w14:paraId="51818069" w14:textId="0EDE95BA" w:rsidR="009E5BD1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Jika kamu bisa terlahir kembali, apakah kamu tetap memilih untuk menjadi dirimu yang sekarang atau tidak? Mengapa?</w:t>
      </w:r>
    </w:p>
    <w:p w14:paraId="0C22C608" w14:textId="36F5B4C6" w:rsidR="000E262A" w:rsidRPr="008E2F44" w:rsidRDefault="000E262A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0E262A">
        <w:rPr>
          <w:rFonts w:cstheme="minorHAnsi"/>
          <w:sz w:val="24"/>
          <w:szCs w:val="24"/>
        </w:rPr>
        <w:t xml:space="preserve">Apa </w:t>
      </w:r>
      <w:r>
        <w:rPr>
          <w:rFonts w:cstheme="minorHAnsi"/>
          <w:sz w:val="24"/>
          <w:szCs w:val="24"/>
        </w:rPr>
        <w:t xml:space="preserve">sesuatu </w:t>
      </w:r>
      <w:r w:rsidRPr="000E262A">
        <w:rPr>
          <w:rFonts w:cstheme="minorHAnsi"/>
          <w:sz w:val="24"/>
          <w:szCs w:val="24"/>
        </w:rPr>
        <w:t xml:space="preserve">yang </w:t>
      </w:r>
      <w:r>
        <w:rPr>
          <w:rFonts w:cstheme="minorHAnsi"/>
          <w:sz w:val="24"/>
          <w:szCs w:val="24"/>
        </w:rPr>
        <w:t xml:space="preserve">selalu </w:t>
      </w:r>
      <w:r w:rsidRPr="000E262A">
        <w:rPr>
          <w:rFonts w:cstheme="minorHAnsi"/>
          <w:sz w:val="24"/>
          <w:szCs w:val="24"/>
        </w:rPr>
        <w:t xml:space="preserve">ingin </w:t>
      </w:r>
      <w:r>
        <w:rPr>
          <w:rFonts w:cstheme="minorHAnsi"/>
          <w:sz w:val="24"/>
          <w:szCs w:val="24"/>
        </w:rPr>
        <w:t xml:space="preserve">kamu </w:t>
      </w:r>
      <w:r w:rsidRPr="000E262A">
        <w:rPr>
          <w:rFonts w:cstheme="minorHAnsi"/>
          <w:sz w:val="24"/>
          <w:szCs w:val="24"/>
        </w:rPr>
        <w:t>lakukan tetapi</w:t>
      </w:r>
      <w:r>
        <w:rPr>
          <w:rFonts w:cstheme="minorHAnsi"/>
          <w:sz w:val="24"/>
          <w:szCs w:val="24"/>
        </w:rPr>
        <w:t xml:space="preserve"> hingga sekarang</w:t>
      </w:r>
      <w:r w:rsidRPr="000E262A">
        <w:rPr>
          <w:rFonts w:cstheme="minorHAnsi"/>
          <w:sz w:val="24"/>
          <w:szCs w:val="24"/>
        </w:rPr>
        <w:t xml:space="preserve"> belum</w:t>
      </w:r>
      <w:r>
        <w:rPr>
          <w:rFonts w:cstheme="minorHAnsi"/>
          <w:sz w:val="24"/>
          <w:szCs w:val="24"/>
        </w:rPr>
        <w:t xml:space="preserve"> kamu lakukan</w:t>
      </w:r>
      <w:r w:rsidRPr="000E262A">
        <w:rPr>
          <w:rFonts w:cstheme="minorHAnsi"/>
          <w:sz w:val="24"/>
          <w:szCs w:val="24"/>
        </w:rPr>
        <w:t xml:space="preserve">? Mengapa </w:t>
      </w:r>
      <w:r>
        <w:rPr>
          <w:rFonts w:cstheme="minorHAnsi"/>
          <w:sz w:val="24"/>
          <w:szCs w:val="24"/>
        </w:rPr>
        <w:t xml:space="preserve">kamu belum </w:t>
      </w:r>
      <w:r w:rsidRPr="000E262A">
        <w:rPr>
          <w:rFonts w:cstheme="minorHAnsi"/>
          <w:sz w:val="24"/>
          <w:szCs w:val="24"/>
        </w:rPr>
        <w:t>melakukannya?</w:t>
      </w:r>
    </w:p>
    <w:p w14:paraId="4EC3207E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Bagaimana kamu melihat dirimu sendiri 5 tahun dari sekarang?</w:t>
      </w:r>
    </w:p>
    <w:p w14:paraId="2EC25984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 xml:space="preserve">Menurutmu, bagaimana cara paling tepat untuk membanggakan orang tuamu? Kenapa? </w:t>
      </w:r>
    </w:p>
    <w:p w14:paraId="70F0EB53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kah kamu suka membandingkan perkembangan hidupmu dengan orang lain? Mengapa?</w:t>
      </w:r>
    </w:p>
    <w:p w14:paraId="4068966A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arti kebahagiaan buat kamu?</w:t>
      </w:r>
    </w:p>
    <w:p w14:paraId="075F29DE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kah kepercayaan itu diberikan atau diperjuangkan? Mengapa?</w:t>
      </w:r>
    </w:p>
    <w:p w14:paraId="6E9111CE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dakah ekspektasi keluarga/teman yang membebanimu? Ceritakan?</w:t>
      </w:r>
    </w:p>
    <w:p w14:paraId="12F3AB2F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3 hal yang paling berharga di dunia bagimu, mengapa?</w:t>
      </w:r>
    </w:p>
    <w:p w14:paraId="28FAD5FC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Sebutkan satu mimpi yang ingin kamu wujudkan jika tahu kamu tidak bisa gagal</w:t>
      </w:r>
    </w:p>
    <w:p w14:paraId="0A4512E1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dakah seseorang yang kamu rindukan sekarang? Apa yang ingin kamu sampaikan?</w:t>
      </w:r>
    </w:p>
    <w:p w14:paraId="5ACC36FD" w14:textId="61611246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larangan dari orang tua yang paling tidak kamu setujui? Mengapa?</w:t>
      </w:r>
    </w:p>
    <w:p w14:paraId="427367EC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Kamu paling suka kalau dipuji karena apa sih?</w:t>
      </w:r>
    </w:p>
    <w:p w14:paraId="60669562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pandanganmu jika mantanmu pacaran dengan sahabatmu?</w:t>
      </w:r>
    </w:p>
    <w:p w14:paraId="26B4EC89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lastRenderedPageBreak/>
        <w:t>Kalau bisa memilih, lebih baik pergi ke masa depan atau kembali ke masa lalu? Mengapa?</w:t>
      </w:r>
    </w:p>
    <w:p w14:paraId="05E31CCA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Kamu lebih pilih ditinggalkan atau meninggalkan?</w:t>
      </w:r>
    </w:p>
    <w:p w14:paraId="760B3D90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Menurutmu, kapan waktu yang tepat untuk merelakan atau tetap berjuang?</w:t>
      </w:r>
    </w:p>
    <w:p w14:paraId="35D5CAEE" w14:textId="5207BA1A" w:rsidR="009E5BD1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ku mau ngucapin terima kasih banyak ke diriku, karena</w:t>
      </w:r>
      <w:r w:rsidR="00103220" w:rsidRPr="008E2F44">
        <w:rPr>
          <w:rFonts w:cstheme="minorHAnsi"/>
          <w:sz w:val="24"/>
          <w:szCs w:val="24"/>
        </w:rPr>
        <w:t>_____</w:t>
      </w:r>
    </w:p>
    <w:p w14:paraId="0D7B5196" w14:textId="50CCC484" w:rsidR="00A75692" w:rsidRPr="00D2389E" w:rsidRDefault="00A75692" w:rsidP="00D2389E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 xml:space="preserve">Aku </w:t>
      </w:r>
      <w:r>
        <w:rPr>
          <w:rFonts w:cstheme="minorHAnsi"/>
          <w:sz w:val="24"/>
          <w:szCs w:val="24"/>
        </w:rPr>
        <w:t>ingin meminta maaf kepada</w:t>
      </w:r>
      <w:r w:rsidRPr="008E2F44">
        <w:rPr>
          <w:rFonts w:cstheme="minorHAnsi"/>
          <w:sz w:val="24"/>
          <w:szCs w:val="24"/>
        </w:rPr>
        <w:t xml:space="preserve"> diriku</w:t>
      </w:r>
      <w:r>
        <w:rPr>
          <w:rFonts w:cstheme="minorHAnsi"/>
          <w:sz w:val="24"/>
          <w:szCs w:val="24"/>
        </w:rPr>
        <w:t xml:space="preserve"> sendiri</w:t>
      </w:r>
      <w:r w:rsidRPr="008E2F44">
        <w:rPr>
          <w:rFonts w:cstheme="minorHAnsi"/>
          <w:sz w:val="24"/>
          <w:szCs w:val="24"/>
        </w:rPr>
        <w:t xml:space="preserve"> karena_____</w:t>
      </w:r>
    </w:p>
    <w:p w14:paraId="6A7FDC2E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Kamu tuh paling benci orang yang kayak gimana sih?</w:t>
      </w:r>
    </w:p>
    <w:p w14:paraId="462EC9B8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kah saat ini kamu merasa sudah/dekat/jauh dari sukses? Mengapa?</w:t>
      </w:r>
    </w:p>
    <w:p w14:paraId="0BFD7F19" w14:textId="6D9581E9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Semoga kita bisa menormalisasi</w:t>
      </w:r>
      <w:r w:rsidR="00103220" w:rsidRPr="008E2F44">
        <w:rPr>
          <w:rFonts w:cstheme="minorHAnsi"/>
          <w:sz w:val="24"/>
          <w:szCs w:val="24"/>
        </w:rPr>
        <w:t>_____</w:t>
      </w:r>
    </w:p>
    <w:p w14:paraId="1701A119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Jika kita semua akan tenggelam dan kamu hanya bisa menyelamatkan satu orang di antara semua pemain di sini, siapa yang akan kamu pilih? Mengapa?</w:t>
      </w:r>
    </w:p>
    <w:p w14:paraId="7AD21E9E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Kamu percaya ga sama cinta pada pandangan pertama? Mengapa?</w:t>
      </w:r>
    </w:p>
    <w:p w14:paraId="66484ADE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Prinsip apa yang selalu kamu pegang teguh?</w:t>
      </w:r>
    </w:p>
    <w:p w14:paraId="3720086D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Menurut kamu, hidup yang sempurna itu kayak gimana?</w:t>
      </w:r>
    </w:p>
    <w:p w14:paraId="62F01C3B" w14:textId="7825750E" w:rsidR="009E5BD1" w:rsidRPr="008E2F44" w:rsidRDefault="006B261D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</w:t>
      </w:r>
      <w:r w:rsidR="009E5BD1" w:rsidRPr="008E2F44">
        <w:rPr>
          <w:rFonts w:cstheme="minorHAnsi"/>
          <w:sz w:val="24"/>
          <w:szCs w:val="24"/>
        </w:rPr>
        <w:t>amu mau hidup sampai umur berapa?</w:t>
      </w:r>
    </w:p>
    <w:p w14:paraId="03CF1CD1" w14:textId="77777777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Ketika suatu hari kamu meninggal, kamu pengen sahabat kamu melakukan apa?</w:t>
      </w:r>
    </w:p>
    <w:p w14:paraId="3B913DC4" w14:textId="4DBD0833" w:rsidR="009E5BD1" w:rsidRPr="008E2F44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 xml:space="preserve">Kesalahan seperti apa yang gak bakal </w:t>
      </w:r>
      <w:r w:rsidR="005C07BA">
        <w:rPr>
          <w:rFonts w:cstheme="minorHAnsi"/>
          <w:sz w:val="24"/>
          <w:szCs w:val="24"/>
        </w:rPr>
        <w:t xml:space="preserve">bisa </w:t>
      </w:r>
      <w:r w:rsidRPr="008E2F44">
        <w:rPr>
          <w:rFonts w:cstheme="minorHAnsi"/>
          <w:sz w:val="24"/>
          <w:szCs w:val="24"/>
        </w:rPr>
        <w:t>kamu maafin</w:t>
      </w:r>
      <w:r w:rsidR="005C07BA">
        <w:rPr>
          <w:rFonts w:cstheme="minorHAnsi"/>
          <w:sz w:val="24"/>
          <w:szCs w:val="24"/>
        </w:rPr>
        <w:t>?</w:t>
      </w:r>
    </w:p>
    <w:p w14:paraId="2DFF44BC" w14:textId="02810DCF" w:rsidR="009E5BD1" w:rsidRDefault="009E5BD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hal yang bikin kamu langsung ilfeel ke lawan jenis?</w:t>
      </w:r>
    </w:p>
    <w:p w14:paraId="2BFB6863" w14:textId="70F9E705" w:rsidR="009E04B3" w:rsidRPr="008E2F44" w:rsidRDefault="009E04B3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nurutmu, tiap orang memiliki kesempatan yang sama nggak?</w:t>
      </w:r>
    </w:p>
    <w:p w14:paraId="55DE187E" w14:textId="5D658708" w:rsidR="009E5BD1" w:rsidRPr="002C15C2" w:rsidRDefault="002C15C2" w:rsidP="00416B76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2C15C2">
        <w:rPr>
          <w:rFonts w:cstheme="minorHAnsi"/>
          <w:sz w:val="24"/>
          <w:szCs w:val="24"/>
        </w:rPr>
        <w:t>Apa jenis tr</w:t>
      </w:r>
      <w:r w:rsidR="006A25D0">
        <w:rPr>
          <w:rFonts w:cstheme="minorHAnsi"/>
          <w:sz w:val="24"/>
          <w:szCs w:val="24"/>
        </w:rPr>
        <w:t>a</w:t>
      </w:r>
      <w:r w:rsidRPr="002C15C2">
        <w:rPr>
          <w:rFonts w:cstheme="minorHAnsi"/>
          <w:sz w:val="24"/>
          <w:szCs w:val="24"/>
        </w:rPr>
        <w:t xml:space="preserve">uma masa kecil/masalah mental yang kamu miliki? </w:t>
      </w:r>
    </w:p>
    <w:p w14:paraId="0C634F71" w14:textId="25261B16" w:rsidR="009E5BD1" w:rsidRDefault="00A879F6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pa sifat yang paling kamu kagumi dari </w:t>
      </w:r>
      <w:r w:rsidR="00DB5944">
        <w:rPr>
          <w:rFonts w:cstheme="minorHAnsi"/>
          <w:sz w:val="24"/>
          <w:szCs w:val="24"/>
        </w:rPr>
        <w:t>orang yang paling Anda tidak sukai?</w:t>
      </w:r>
    </w:p>
    <w:p w14:paraId="41E9EACB" w14:textId="57442DF7" w:rsidR="00DB5944" w:rsidRDefault="00A116C5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ika gaji dan pendidikan tidaklah penting, kamu ingin menjadi apa?</w:t>
      </w:r>
    </w:p>
    <w:p w14:paraId="6DA44B27" w14:textId="659DEB5B" w:rsidR="0001460A" w:rsidRDefault="0001460A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01460A">
        <w:rPr>
          <w:rFonts w:cstheme="minorHAnsi"/>
          <w:sz w:val="24"/>
          <w:szCs w:val="24"/>
        </w:rPr>
        <w:t xml:space="preserve">Jika </w:t>
      </w:r>
      <w:r w:rsidR="001625AB">
        <w:rPr>
          <w:rFonts w:cstheme="minorHAnsi"/>
          <w:sz w:val="24"/>
          <w:szCs w:val="24"/>
        </w:rPr>
        <w:t>kamu</w:t>
      </w:r>
      <w:r w:rsidRPr="0001460A">
        <w:rPr>
          <w:rFonts w:cstheme="minorHAnsi"/>
          <w:sz w:val="24"/>
          <w:szCs w:val="24"/>
        </w:rPr>
        <w:t xml:space="preserve"> dapat mengubah satu hal tentang </w:t>
      </w:r>
      <w:r w:rsidR="001625AB">
        <w:rPr>
          <w:rFonts w:cstheme="minorHAnsi"/>
          <w:sz w:val="24"/>
          <w:szCs w:val="24"/>
        </w:rPr>
        <w:t xml:space="preserve">fisik </w:t>
      </w:r>
      <w:r w:rsidRPr="0001460A">
        <w:rPr>
          <w:rFonts w:cstheme="minorHAnsi"/>
          <w:sz w:val="24"/>
          <w:szCs w:val="24"/>
        </w:rPr>
        <w:t>dir</w:t>
      </w:r>
      <w:r w:rsidR="001625AB">
        <w:rPr>
          <w:rFonts w:cstheme="minorHAnsi"/>
          <w:sz w:val="24"/>
          <w:szCs w:val="24"/>
        </w:rPr>
        <w:t>imu sendiri</w:t>
      </w:r>
      <w:r w:rsidRPr="0001460A">
        <w:rPr>
          <w:rFonts w:cstheme="minorHAnsi"/>
          <w:sz w:val="24"/>
          <w:szCs w:val="24"/>
        </w:rPr>
        <w:t xml:space="preserve">, apa yang akan </w:t>
      </w:r>
      <w:r w:rsidR="006F498F">
        <w:rPr>
          <w:rFonts w:cstheme="minorHAnsi"/>
          <w:sz w:val="24"/>
          <w:szCs w:val="24"/>
        </w:rPr>
        <w:t>kamu</w:t>
      </w:r>
      <w:r w:rsidRPr="0001460A">
        <w:rPr>
          <w:rFonts w:cstheme="minorHAnsi"/>
          <w:sz w:val="24"/>
          <w:szCs w:val="24"/>
        </w:rPr>
        <w:t xml:space="preserve"> ubah?</w:t>
      </w:r>
    </w:p>
    <w:p w14:paraId="765AF3DF" w14:textId="6513021B" w:rsidR="001F0456" w:rsidRDefault="001F0456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amu paling benci ditanya perihal apa? Mengapa?</w:t>
      </w:r>
    </w:p>
    <w:p w14:paraId="2544AC16" w14:textId="6A83CF67" w:rsidR="009946D6" w:rsidRDefault="009946D6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mimpi terbesar dalam hidupmu dan apa yang telah kamu lakukan untuk mencapainya?</w:t>
      </w:r>
    </w:p>
    <w:p w14:paraId="5DB8A1A5" w14:textId="39BC3B3C" w:rsidR="00334601" w:rsidRDefault="00334601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ika bisa terlahir kembali, Apakah kamu ingin menjadi anak tunggal, sulung, tengah, atau bungsu? Mengapa?</w:t>
      </w:r>
    </w:p>
    <w:p w14:paraId="05393FD2" w14:textId="201C6814" w:rsidR="007916A4" w:rsidRDefault="007916A4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Bagaimana pandanganmu tentang hubungan beda agama? </w:t>
      </w:r>
    </w:p>
    <w:p w14:paraId="2D122230" w14:textId="31ACACBE" w:rsidR="007916A4" w:rsidRDefault="007916A4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nurutmu apakah menikah adalah sebuah keharusan? Pada umur berapa kamu ingin menikah?</w:t>
      </w:r>
    </w:p>
    <w:p w14:paraId="486BC8B8" w14:textId="6323C7CB" w:rsidR="002358CF" w:rsidRPr="002358CF" w:rsidRDefault="002358CF" w:rsidP="002358CF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 xml:space="preserve">Pilih satu : </w:t>
      </w:r>
      <w:r>
        <w:rPr>
          <w:rFonts w:cstheme="minorHAnsi"/>
          <w:sz w:val="24"/>
          <w:szCs w:val="24"/>
        </w:rPr>
        <w:t>Bakat atau kerja keras</w:t>
      </w:r>
    </w:p>
    <w:p w14:paraId="72DE483C" w14:textId="095E05FF" w:rsidR="00C74960" w:rsidRDefault="00C74960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agaimana kamu ingin diingat saat kamu meninggal?</w:t>
      </w:r>
    </w:p>
    <w:p w14:paraId="7718CCB8" w14:textId="77C696F8" w:rsidR="00685F1A" w:rsidRDefault="00685F1A" w:rsidP="009E5BD1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ika kamu hanya bisa menonton 1 film seumur hidupmu, film apa yang akan kamu pilih dan mengapa?</w:t>
      </w:r>
    </w:p>
    <w:p w14:paraId="5915B56D" w14:textId="77777777" w:rsidR="0082721F" w:rsidRDefault="0082721F" w:rsidP="0082721F">
      <w:pPr>
        <w:pStyle w:val="ListParagraph"/>
        <w:rPr>
          <w:rFonts w:cstheme="minorHAnsi"/>
          <w:b/>
          <w:bCs/>
          <w:sz w:val="24"/>
          <w:szCs w:val="24"/>
        </w:rPr>
      </w:pPr>
    </w:p>
    <w:p w14:paraId="6DA5B329" w14:textId="684FD11A" w:rsidR="00FB7AE8" w:rsidRPr="008E2F44" w:rsidRDefault="00FB7AE8" w:rsidP="00FB7AE8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 w:rsidRPr="008E2F44">
        <w:rPr>
          <w:rFonts w:cstheme="minorHAnsi"/>
          <w:b/>
          <w:bCs/>
          <w:sz w:val="24"/>
          <w:szCs w:val="24"/>
        </w:rPr>
        <w:t>Relationship</w:t>
      </w:r>
    </w:p>
    <w:p w14:paraId="766B1C95" w14:textId="16042804" w:rsidR="00FB7AE8" w:rsidRPr="008E2F44" w:rsidRDefault="00FB7AE8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Menurut kamu, apa alasan kita masih bertahan selama ini?</w:t>
      </w:r>
    </w:p>
    <w:p w14:paraId="78F0FA58" w14:textId="387FCE69" w:rsidR="00FB7AE8" w:rsidRPr="008E2F44" w:rsidRDefault="00FB7AE8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Kejadian apa yang selalu terkenang di ingatanmu tentang kita?</w:t>
      </w:r>
    </w:p>
    <w:p w14:paraId="6FB1ED2A" w14:textId="1A1E6B63" w:rsidR="00FB7AE8" w:rsidRPr="008E2F44" w:rsidRDefault="00FB7AE8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Bagaimana kamu menjelaskan hubungan kita kepada orang yang tidak kamu kenal?</w:t>
      </w:r>
    </w:p>
    <w:p w14:paraId="77FDB585" w14:textId="1C0A7541" w:rsidR="00FB7AE8" w:rsidRPr="008E2F44" w:rsidRDefault="00FB7AE8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momen paling memalukan yang kita alami bersama?</w:t>
      </w:r>
    </w:p>
    <w:p w14:paraId="2F43F8DE" w14:textId="472BA413" w:rsidR="00FB7AE8" w:rsidRPr="008E2F44" w:rsidRDefault="00FB7AE8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lastRenderedPageBreak/>
        <w:t>Apa hal yang selalu ingin kamu ungkapkan kepada</w:t>
      </w:r>
      <w:r w:rsidR="00A77B04">
        <w:rPr>
          <w:rFonts w:cstheme="minorHAnsi"/>
          <w:sz w:val="24"/>
          <w:szCs w:val="24"/>
        </w:rPr>
        <w:t xml:space="preserve"> pasanganmu</w:t>
      </w:r>
      <w:r w:rsidRPr="008E2F44">
        <w:rPr>
          <w:rFonts w:cstheme="minorHAnsi"/>
          <w:sz w:val="24"/>
          <w:szCs w:val="24"/>
        </w:rPr>
        <w:t xml:space="preserve"> namun belum bisa kamu ungkapkan?</w:t>
      </w:r>
      <w:r w:rsidR="007C012B" w:rsidRPr="008E2F44">
        <w:rPr>
          <w:rFonts w:cstheme="minorHAnsi"/>
          <w:sz w:val="24"/>
          <w:szCs w:val="24"/>
        </w:rPr>
        <w:t>’</w:t>
      </w:r>
    </w:p>
    <w:p w14:paraId="1671B82F" w14:textId="0220C58B" w:rsidR="00FB7AE8" w:rsidRPr="008E2F44" w:rsidRDefault="00FB7AE8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Jika kelak kamu tidak bersama</w:t>
      </w:r>
      <w:r w:rsidR="0061736F">
        <w:rPr>
          <w:rFonts w:cstheme="minorHAnsi"/>
          <w:sz w:val="24"/>
          <w:szCs w:val="24"/>
        </w:rPr>
        <w:t xml:space="preserve"> pasanganmu</w:t>
      </w:r>
      <w:r w:rsidRPr="008E2F44">
        <w:rPr>
          <w:rFonts w:cstheme="minorHAnsi"/>
          <w:sz w:val="24"/>
          <w:szCs w:val="24"/>
        </w:rPr>
        <w:t>, apa yang akan kamu lakukan?</w:t>
      </w:r>
    </w:p>
    <w:p w14:paraId="35EE449A" w14:textId="5373B5E6" w:rsidR="006709CF" w:rsidRPr="008E2F44" w:rsidRDefault="006709CF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yang menurutmu bisa kita lakukan untuk memperkuat hubungan kita?</w:t>
      </w:r>
    </w:p>
    <w:p w14:paraId="6D075D2D" w14:textId="6F4234C7" w:rsidR="006709CF" w:rsidRPr="008E2F44" w:rsidRDefault="006709CF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 xml:space="preserve">Apa kamu pernah merasa tidak nyaman bercerita ke </w:t>
      </w:r>
      <w:r w:rsidR="00C56040">
        <w:rPr>
          <w:rFonts w:cstheme="minorHAnsi"/>
          <w:sz w:val="24"/>
          <w:szCs w:val="24"/>
        </w:rPr>
        <w:t>pasanganmu</w:t>
      </w:r>
      <w:r w:rsidRPr="008E2F44">
        <w:rPr>
          <w:rFonts w:cstheme="minorHAnsi"/>
          <w:sz w:val="24"/>
          <w:szCs w:val="24"/>
        </w:rPr>
        <w:t xml:space="preserve"> tentang suatu hal? </w:t>
      </w:r>
      <w:r w:rsidR="00BD4336">
        <w:rPr>
          <w:rFonts w:cstheme="minorHAnsi"/>
          <w:sz w:val="24"/>
          <w:szCs w:val="24"/>
        </w:rPr>
        <w:t>Mengapa</w:t>
      </w:r>
      <w:r w:rsidRPr="008E2F44">
        <w:rPr>
          <w:rFonts w:cstheme="minorHAnsi"/>
          <w:sz w:val="24"/>
          <w:szCs w:val="24"/>
        </w:rPr>
        <w:t>?</w:t>
      </w:r>
    </w:p>
    <w:p w14:paraId="16308EA7" w14:textId="4FA54EFD" w:rsidR="00654384" w:rsidRPr="008E2F44" w:rsidRDefault="00654384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Jika hubungan kita berakhir, apa harapanmu untukku?</w:t>
      </w:r>
    </w:p>
    <w:p w14:paraId="274178D3" w14:textId="3BDDA9AB" w:rsidR="00967DB5" w:rsidRPr="008E2F44" w:rsidRDefault="00610210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nurutmu, apa yang harus kita perbaiki dalam hubungan ini?</w:t>
      </w:r>
    </w:p>
    <w:p w14:paraId="5BE9E846" w14:textId="4D2BE01C" w:rsidR="009867A8" w:rsidRPr="008E2F44" w:rsidRDefault="009867A8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dakah topik yang selalu jadi pertengkaran diantara kita? Apa solusinya?</w:t>
      </w:r>
    </w:p>
    <w:p w14:paraId="053580A3" w14:textId="4EC12FBE" w:rsidR="009867A8" w:rsidRPr="008E2F44" w:rsidRDefault="009867A8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 xml:space="preserve">Sebutkan hal yang paling romantis yang pernah </w:t>
      </w:r>
      <w:r w:rsidR="002352F3">
        <w:rPr>
          <w:rFonts w:cstheme="minorHAnsi"/>
          <w:sz w:val="24"/>
          <w:szCs w:val="24"/>
        </w:rPr>
        <w:t>di</w:t>
      </w:r>
      <w:r w:rsidRPr="008E2F44">
        <w:rPr>
          <w:rFonts w:cstheme="minorHAnsi"/>
          <w:sz w:val="24"/>
          <w:szCs w:val="24"/>
        </w:rPr>
        <w:t>lakukan</w:t>
      </w:r>
      <w:r w:rsidR="002352F3">
        <w:rPr>
          <w:rFonts w:cstheme="minorHAnsi"/>
          <w:sz w:val="24"/>
          <w:szCs w:val="24"/>
        </w:rPr>
        <w:t xml:space="preserve"> pasanganmu</w:t>
      </w:r>
      <w:r w:rsidRPr="008E2F44">
        <w:rPr>
          <w:rFonts w:cstheme="minorHAnsi"/>
          <w:sz w:val="24"/>
          <w:szCs w:val="24"/>
        </w:rPr>
        <w:t xml:space="preserve"> untukmu? Jelaskan?</w:t>
      </w:r>
    </w:p>
    <w:p w14:paraId="1D99EF49" w14:textId="2C584240" w:rsidR="009867A8" w:rsidRPr="008E2F44" w:rsidRDefault="009867A8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kah virginitas pasangan menjadi salah satu faktor pertimbanganmu?</w:t>
      </w:r>
    </w:p>
    <w:p w14:paraId="06E08399" w14:textId="21489238" w:rsidR="007C012B" w:rsidRPr="008E2F44" w:rsidRDefault="007C012B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yang kamu lakukan</w:t>
      </w:r>
      <w:r w:rsidR="00C0158C">
        <w:rPr>
          <w:rFonts w:cstheme="minorHAnsi"/>
          <w:sz w:val="24"/>
          <w:szCs w:val="24"/>
        </w:rPr>
        <w:t xml:space="preserve"> jika orang tuamu tidak menyukai pasanganmu?</w:t>
      </w:r>
    </w:p>
    <w:p w14:paraId="4EE09CCD" w14:textId="758B29A7" w:rsidR="00BA57D3" w:rsidRDefault="00041AED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 xml:space="preserve">Apakah kamu memperlakukan </w:t>
      </w:r>
      <w:r w:rsidR="003E3A72">
        <w:rPr>
          <w:rFonts w:cstheme="minorHAnsi"/>
          <w:sz w:val="24"/>
          <w:szCs w:val="24"/>
        </w:rPr>
        <w:t>pasanganmu</w:t>
      </w:r>
      <w:r w:rsidRPr="008E2F44">
        <w:rPr>
          <w:rFonts w:cstheme="minorHAnsi"/>
          <w:sz w:val="24"/>
          <w:szCs w:val="24"/>
        </w:rPr>
        <w:t xml:space="preserve"> berbeda dengan teman – teman lain? Jelaskan?</w:t>
      </w:r>
    </w:p>
    <w:p w14:paraId="76C9ED5E" w14:textId="64C2B041" w:rsidR="0035479C" w:rsidRDefault="0035479C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butkan kesan pertamamu tentang pasanganmu?</w:t>
      </w:r>
    </w:p>
    <w:p w14:paraId="1BF0988A" w14:textId="2955990C" w:rsidR="0035479C" w:rsidRDefault="0035479C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nurutmu, apa yang membuat kita cocok satu sama lain?</w:t>
      </w:r>
    </w:p>
    <w:p w14:paraId="2AF21CB2" w14:textId="070C9E20" w:rsidR="00685DE4" w:rsidRPr="008E2F44" w:rsidRDefault="00685DE4" w:rsidP="00685DE4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 xml:space="preserve">Apa yang paling kamu syukuri dari </w:t>
      </w:r>
      <w:r>
        <w:rPr>
          <w:rFonts w:cstheme="minorHAnsi"/>
          <w:sz w:val="24"/>
          <w:szCs w:val="24"/>
        </w:rPr>
        <w:t>hubungan</w:t>
      </w:r>
      <w:r w:rsidRPr="008E2F44">
        <w:rPr>
          <w:rFonts w:cstheme="minorHAnsi"/>
          <w:sz w:val="24"/>
          <w:szCs w:val="24"/>
        </w:rPr>
        <w:t xml:space="preserve"> kita?</w:t>
      </w:r>
    </w:p>
    <w:p w14:paraId="1EB4AA02" w14:textId="2BB7DA53" w:rsidR="00041AED" w:rsidRPr="008E2F44" w:rsidRDefault="00041AED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dakah</w:t>
      </w:r>
      <w:r w:rsidR="00E91DA7" w:rsidRPr="008E2F44">
        <w:rPr>
          <w:rFonts w:cstheme="minorHAnsi"/>
          <w:sz w:val="24"/>
          <w:szCs w:val="24"/>
        </w:rPr>
        <w:t xml:space="preserve"> </w:t>
      </w:r>
      <w:r w:rsidRPr="008E2F44">
        <w:rPr>
          <w:rFonts w:cstheme="minorHAnsi"/>
          <w:sz w:val="24"/>
          <w:szCs w:val="24"/>
        </w:rPr>
        <w:t>tujuan bersama yang</w:t>
      </w:r>
      <w:r w:rsidR="00BA57D3" w:rsidRPr="008E2F44">
        <w:rPr>
          <w:rFonts w:cstheme="minorHAnsi"/>
          <w:sz w:val="24"/>
          <w:szCs w:val="24"/>
        </w:rPr>
        <w:t xml:space="preserve"> ingin kamu capai bersama pasangan?</w:t>
      </w:r>
      <w:r w:rsidRPr="008E2F44">
        <w:rPr>
          <w:rFonts w:cstheme="minorHAnsi"/>
          <w:sz w:val="24"/>
          <w:szCs w:val="24"/>
        </w:rPr>
        <w:t xml:space="preserve"> Ceritakan</w:t>
      </w:r>
    </w:p>
    <w:p w14:paraId="27A663EA" w14:textId="41741F54" w:rsidR="00BA57D3" w:rsidRPr="008E2F44" w:rsidRDefault="008B1DCE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Pernahkah kamu berdoa kepada Tuhan untuk hubungan kita? Apakah itu</w:t>
      </w:r>
      <w:r w:rsidR="00D5173E" w:rsidRPr="008E2F44">
        <w:rPr>
          <w:rFonts w:cstheme="minorHAnsi"/>
          <w:sz w:val="24"/>
          <w:szCs w:val="24"/>
        </w:rPr>
        <w:t>?</w:t>
      </w:r>
    </w:p>
    <w:p w14:paraId="1EE2A2CC" w14:textId="4C43CB40" w:rsidR="00EA1CA6" w:rsidRPr="008E2F44" w:rsidRDefault="00EA1CA6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Jika aku/kamu hamil diluar nikah, apa yang akan kamu lakukan?</w:t>
      </w:r>
    </w:p>
    <w:p w14:paraId="5FD92A65" w14:textId="2274AE57" w:rsidR="00EA1CA6" w:rsidRPr="008E2F44" w:rsidRDefault="00EA1CA6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Pernahkah kamu merasa kesepian dalam hubungan ini? Jelaskan?</w:t>
      </w:r>
    </w:p>
    <w:p w14:paraId="7151073C" w14:textId="2061F6B7" w:rsidR="00EA1CA6" w:rsidRPr="008E2F44" w:rsidRDefault="00EA1CA6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Jika mantan pasangan mu menghubungi mu pukul 12 malam, apakah kamu akan menjawab atau memberitahuku terlebih dahulu?</w:t>
      </w:r>
    </w:p>
    <w:p w14:paraId="69427E07" w14:textId="639C4A45" w:rsidR="00EA1CA6" w:rsidRPr="008E2F44" w:rsidRDefault="00EA1CA6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ku berharap kita bisa lebih sering _____</w:t>
      </w:r>
    </w:p>
    <w:p w14:paraId="7DDA275B" w14:textId="7399EC3B" w:rsidR="00EA1CA6" w:rsidRPr="008E2F44" w:rsidRDefault="00EA1CA6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kah selama ini kamu merasa dicintai olehku? Sebutkan cara untuk</w:t>
      </w:r>
      <w:r w:rsidR="00435C8A">
        <w:rPr>
          <w:rFonts w:cstheme="minorHAnsi"/>
          <w:sz w:val="24"/>
          <w:szCs w:val="24"/>
        </w:rPr>
        <w:t xml:space="preserve"> </w:t>
      </w:r>
      <w:r w:rsidRPr="008E2F44">
        <w:rPr>
          <w:rFonts w:cstheme="minorHAnsi"/>
          <w:sz w:val="24"/>
          <w:szCs w:val="24"/>
        </w:rPr>
        <w:t>membuatmu merasa lebih dicintai?</w:t>
      </w:r>
    </w:p>
    <w:p w14:paraId="33DAD710" w14:textId="2640AA2A" w:rsidR="00EA1CA6" w:rsidRPr="008E2F44" w:rsidRDefault="00EA1CA6" w:rsidP="0010215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Sebutkan topik sensitif yang penting tapi jarang kita bahas? Mengapa?</w:t>
      </w:r>
    </w:p>
    <w:p w14:paraId="41344790" w14:textId="77777777" w:rsidR="00CF412A" w:rsidRPr="008E2F44" w:rsidRDefault="00CF412A" w:rsidP="00CF412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kah mantan pasangan bisa tetap berteman baik? Mengapa?</w:t>
      </w:r>
    </w:p>
    <w:p w14:paraId="4991B086" w14:textId="77777777" w:rsidR="00CF412A" w:rsidRPr="008E2F44" w:rsidRDefault="00CF412A" w:rsidP="00CF412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Menunggu kapan waktunya merelakan atau terus berjuang?</w:t>
      </w:r>
    </w:p>
    <w:p w14:paraId="003BF032" w14:textId="77777777" w:rsidR="00CF412A" w:rsidRPr="008E2F44" w:rsidRDefault="00CF412A" w:rsidP="00CF412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Pilih satu, selingkuh, menjadi selingkuhan, atau diselingkuhi.</w:t>
      </w:r>
    </w:p>
    <w:p w14:paraId="167A652A" w14:textId="77777777" w:rsidR="00CF412A" w:rsidRPr="008E2F44" w:rsidRDefault="00CF412A" w:rsidP="00CF412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Tanpa ada rasa dendam, apa yang ingin kamu sampaikan kepada mantan pasanganmu?</w:t>
      </w:r>
    </w:p>
    <w:p w14:paraId="5407E834" w14:textId="77777777" w:rsidR="00CF412A" w:rsidRPr="008E2F44" w:rsidRDefault="00CF412A" w:rsidP="00CF412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Ceritakan patah hati terburukmu dalam satu kalimat</w:t>
      </w:r>
    </w:p>
    <w:p w14:paraId="6406F4E6" w14:textId="0E7FBB2A" w:rsidR="00CF412A" w:rsidRPr="008E2F44" w:rsidRDefault="00CF412A" w:rsidP="00CF412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larangan dari pasanganmu yang paling tidak kamu setujui? Mengapa?</w:t>
      </w:r>
    </w:p>
    <w:p w14:paraId="4260508E" w14:textId="490BD1A1" w:rsidR="00CF412A" w:rsidRPr="008E2F44" w:rsidRDefault="00CF412A" w:rsidP="00CF412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 xml:space="preserve">Jika </w:t>
      </w:r>
      <w:r w:rsidR="00BD4336">
        <w:rPr>
          <w:rFonts w:cstheme="minorHAnsi"/>
          <w:sz w:val="24"/>
          <w:szCs w:val="24"/>
        </w:rPr>
        <w:t xml:space="preserve">saat ini </w:t>
      </w:r>
      <w:r w:rsidRPr="008E2F44">
        <w:rPr>
          <w:rFonts w:cstheme="minorHAnsi"/>
          <w:sz w:val="24"/>
          <w:szCs w:val="24"/>
        </w:rPr>
        <w:t>kamu masih menjalin hubungan dengan mantan pasanganmu, masalah apa yang akan kamu hadapi di masa mendatang?</w:t>
      </w:r>
    </w:p>
    <w:p w14:paraId="03FF2E95" w14:textId="77777777" w:rsidR="00CF412A" w:rsidRPr="008E2F44" w:rsidRDefault="00CF412A" w:rsidP="00CF412A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Menurutmu, apakah cinta sejati datang dengan mudah atau perlu diperjuangkan? Mengapa?</w:t>
      </w:r>
    </w:p>
    <w:p w14:paraId="76F2E62E" w14:textId="62DC681B" w:rsidR="00BB61A3" w:rsidRPr="008E2F44" w:rsidRDefault="00BB61A3" w:rsidP="00BB61A3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 xml:space="preserve">Kalau tiba-tiba kamu harus LDR dengan pasanganmu, kamu memilih tetap melanjutkan hubungan atau putus? </w:t>
      </w:r>
      <w:r w:rsidR="00435C8A">
        <w:rPr>
          <w:rFonts w:cstheme="minorHAnsi"/>
          <w:sz w:val="24"/>
          <w:szCs w:val="24"/>
        </w:rPr>
        <w:t>Mengapa</w:t>
      </w:r>
      <w:r w:rsidRPr="008E2F44">
        <w:rPr>
          <w:rFonts w:cstheme="minorHAnsi"/>
          <w:sz w:val="24"/>
          <w:szCs w:val="24"/>
        </w:rPr>
        <w:t>?</w:t>
      </w:r>
    </w:p>
    <w:p w14:paraId="07FFFFE0" w14:textId="3397EC72" w:rsidR="005B1C70" w:rsidRPr="008E2F44" w:rsidRDefault="005B1C70" w:rsidP="005B1C70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Jika di masa depan, pasanganmu meminta kamu meninggalkan karirmu</w:t>
      </w:r>
      <w:r w:rsidR="00386561">
        <w:rPr>
          <w:rFonts w:cstheme="minorHAnsi"/>
          <w:sz w:val="24"/>
          <w:szCs w:val="24"/>
        </w:rPr>
        <w:t>,</w:t>
      </w:r>
      <w:r w:rsidRPr="008E2F44">
        <w:rPr>
          <w:rFonts w:cstheme="minorHAnsi"/>
          <w:sz w:val="24"/>
          <w:szCs w:val="24"/>
        </w:rPr>
        <w:t xml:space="preserve"> Apa yang akan kamu lakukan?</w:t>
      </w:r>
    </w:p>
    <w:p w14:paraId="0B24B4E9" w14:textId="77777777" w:rsidR="00DC258B" w:rsidRPr="008E2F44" w:rsidRDefault="00DC258B" w:rsidP="00DC258B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Apa hal yang harus ada dari pasangan kamu?</w:t>
      </w:r>
    </w:p>
    <w:p w14:paraId="3F549FB6" w14:textId="5FD9E2CF" w:rsidR="00D96956" w:rsidRDefault="007C0BE0" w:rsidP="00A668E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Hal apa yang amat kamu sukai dan tidak kamu sukai dari pasanganmu?</w:t>
      </w:r>
    </w:p>
    <w:p w14:paraId="209D3960" w14:textId="20AB94B5" w:rsidR="00C33DED" w:rsidRDefault="00C33DED" w:rsidP="00A668E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da gak hal</w:t>
      </w:r>
      <w:r w:rsidR="00610210">
        <w:rPr>
          <w:rFonts w:cstheme="minorHAnsi"/>
          <w:sz w:val="24"/>
          <w:szCs w:val="24"/>
        </w:rPr>
        <w:t xml:space="preserve"> yang kamu pelajari dari keluarga mu yang berpengaruh ke hubungan kita?</w:t>
      </w:r>
    </w:p>
    <w:p w14:paraId="717496F7" w14:textId="5C8B82EF" w:rsidR="00610210" w:rsidRDefault="00893569" w:rsidP="00A668E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hal yang bikin kamu ilfeel dari aku dan berpengaruh ke hubungan kita?</w:t>
      </w:r>
    </w:p>
    <w:p w14:paraId="6F2AEAF4" w14:textId="604BA70D" w:rsidR="00273349" w:rsidRDefault="00273349" w:rsidP="00A668E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alau hari ini adalah hari terakhir kita bersama, apa yang ingin kamu sampaikan?</w:t>
      </w:r>
    </w:p>
    <w:p w14:paraId="51547B02" w14:textId="48829D56" w:rsidR="0028251C" w:rsidRDefault="0028251C" w:rsidP="00A668E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alau diberi kesempatan memulai dari awal, hal apa yang ingin kamu ubah</w:t>
      </w:r>
      <w:r w:rsidR="003234BE">
        <w:rPr>
          <w:rFonts w:cstheme="minorHAnsi"/>
          <w:sz w:val="24"/>
          <w:szCs w:val="24"/>
        </w:rPr>
        <w:t xml:space="preserve"> dari hubungan kita</w:t>
      </w:r>
      <w:r>
        <w:rPr>
          <w:rFonts w:cstheme="minorHAnsi"/>
          <w:sz w:val="24"/>
          <w:szCs w:val="24"/>
        </w:rPr>
        <w:t>?</w:t>
      </w:r>
    </w:p>
    <w:p w14:paraId="78670825" w14:textId="610DB3B6" w:rsidR="007C0BE0" w:rsidRDefault="00166F1D" w:rsidP="00A668E5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agaimana kamu menyikapi perbedaan diantara kita?</w:t>
      </w:r>
    </w:p>
    <w:p w14:paraId="65B433B1" w14:textId="0D07D93F" w:rsidR="00E7757E" w:rsidRDefault="00E7757E" w:rsidP="007843C4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E7757E">
        <w:rPr>
          <w:rFonts w:cstheme="minorHAnsi"/>
          <w:sz w:val="24"/>
          <w:szCs w:val="24"/>
        </w:rPr>
        <w:t xml:space="preserve">Apa yang tidak akan </w:t>
      </w:r>
      <w:r>
        <w:rPr>
          <w:rFonts w:cstheme="minorHAnsi"/>
          <w:sz w:val="24"/>
          <w:szCs w:val="24"/>
        </w:rPr>
        <w:t xml:space="preserve">kamu </w:t>
      </w:r>
      <w:r w:rsidRPr="00E7757E">
        <w:rPr>
          <w:rFonts w:cstheme="minorHAnsi"/>
          <w:sz w:val="24"/>
          <w:szCs w:val="24"/>
        </w:rPr>
        <w:t xml:space="preserve">lakukan untuk </w:t>
      </w:r>
      <w:r>
        <w:rPr>
          <w:rFonts w:cstheme="minorHAnsi"/>
          <w:sz w:val="24"/>
          <w:szCs w:val="24"/>
        </w:rPr>
        <w:t>pasanganmu</w:t>
      </w:r>
      <w:r w:rsidRPr="00E7757E">
        <w:rPr>
          <w:rFonts w:cstheme="minorHAnsi"/>
          <w:sz w:val="24"/>
          <w:szCs w:val="24"/>
        </w:rPr>
        <w:t>?</w:t>
      </w:r>
    </w:p>
    <w:p w14:paraId="01260907" w14:textId="286C5FC1" w:rsidR="007843C4" w:rsidRDefault="005A33F2" w:rsidP="007843C4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etika situasi apa kamu merasa khawatir tentang</w:t>
      </w:r>
      <w:r w:rsidR="000A04A6">
        <w:rPr>
          <w:rFonts w:cstheme="minorHAnsi"/>
          <w:sz w:val="24"/>
          <w:szCs w:val="24"/>
        </w:rPr>
        <w:t xml:space="preserve"> pasanganmu</w:t>
      </w:r>
      <w:r>
        <w:rPr>
          <w:rFonts w:cstheme="minorHAnsi"/>
          <w:sz w:val="24"/>
          <w:szCs w:val="24"/>
        </w:rPr>
        <w:t>?</w:t>
      </w:r>
    </w:p>
    <w:p w14:paraId="010558C8" w14:textId="3EF5FCDF" w:rsidR="00C57EE1" w:rsidRDefault="00C57EE1" w:rsidP="007843C4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yang kamu takuti dari hubungan kita?</w:t>
      </w:r>
    </w:p>
    <w:p w14:paraId="7DF2CFF3" w14:textId="44F18B42" w:rsidR="00C57EE1" w:rsidRDefault="00352ADA" w:rsidP="007843C4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yang kamu harapkan pasanganmu lakukan ketika kamu</w:t>
      </w:r>
      <w:r w:rsidR="00A13F4C">
        <w:rPr>
          <w:rFonts w:cstheme="minorHAnsi"/>
          <w:sz w:val="24"/>
          <w:szCs w:val="24"/>
        </w:rPr>
        <w:t xml:space="preserve"> merasa gagal/sedih?</w:t>
      </w:r>
    </w:p>
    <w:p w14:paraId="1B036588" w14:textId="03D15CB4" w:rsidR="00C83DF2" w:rsidRDefault="00C83DF2" w:rsidP="007843C4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hal terbaik yang</w:t>
      </w:r>
      <w:r w:rsidR="0070737E">
        <w:rPr>
          <w:rFonts w:cstheme="minorHAnsi"/>
          <w:sz w:val="24"/>
          <w:szCs w:val="24"/>
        </w:rPr>
        <w:t xml:space="preserve"> pernah</w:t>
      </w:r>
      <w:r>
        <w:rPr>
          <w:rFonts w:cstheme="minorHAnsi"/>
          <w:sz w:val="24"/>
          <w:szCs w:val="24"/>
        </w:rPr>
        <w:t xml:space="preserve"> kamu </w:t>
      </w:r>
      <w:r w:rsidR="00D44D5B">
        <w:rPr>
          <w:rFonts w:cstheme="minorHAnsi"/>
          <w:sz w:val="24"/>
          <w:szCs w:val="24"/>
        </w:rPr>
        <w:t>dapatkan</w:t>
      </w:r>
      <w:r>
        <w:rPr>
          <w:rFonts w:cstheme="minorHAnsi"/>
          <w:sz w:val="24"/>
          <w:szCs w:val="24"/>
        </w:rPr>
        <w:t xml:space="preserve"> </w:t>
      </w:r>
      <w:r w:rsidR="00EC2BBE">
        <w:rPr>
          <w:rFonts w:cstheme="minorHAnsi"/>
          <w:sz w:val="24"/>
          <w:szCs w:val="24"/>
        </w:rPr>
        <w:t>dari</w:t>
      </w:r>
      <w:r>
        <w:rPr>
          <w:rFonts w:cstheme="minorHAnsi"/>
          <w:sz w:val="24"/>
          <w:szCs w:val="24"/>
        </w:rPr>
        <w:t xml:space="preserve"> </w:t>
      </w:r>
      <w:r w:rsidR="00D44D5B">
        <w:rPr>
          <w:rFonts w:cstheme="minorHAnsi"/>
          <w:sz w:val="24"/>
          <w:szCs w:val="24"/>
        </w:rPr>
        <w:t xml:space="preserve">pasanganmu </w:t>
      </w:r>
      <w:r w:rsidR="00EC2BBE">
        <w:rPr>
          <w:rFonts w:cstheme="minorHAnsi"/>
          <w:sz w:val="24"/>
          <w:szCs w:val="24"/>
        </w:rPr>
        <w:t>saat ini</w:t>
      </w:r>
      <w:r>
        <w:rPr>
          <w:rFonts w:cstheme="minorHAnsi"/>
          <w:sz w:val="24"/>
          <w:szCs w:val="24"/>
        </w:rPr>
        <w:t>?</w:t>
      </w:r>
    </w:p>
    <w:p w14:paraId="5F07C3E8" w14:textId="45321653" w:rsidR="00EC2BBE" w:rsidRDefault="00EC2BBE" w:rsidP="007843C4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pelajaran terbesar yang kamu pelajari dari hubungan kita selama ini?</w:t>
      </w:r>
    </w:p>
    <w:p w14:paraId="66767071" w14:textId="226A2E25" w:rsidR="009946D6" w:rsidRDefault="009946D6" w:rsidP="009946D6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ernahkah kamu berpikir untuk mengakhiri hubungan kita? Ceritakan</w:t>
      </w:r>
    </w:p>
    <w:p w14:paraId="6E319444" w14:textId="5DCD508B" w:rsidR="001F66DF" w:rsidRDefault="001F66DF" w:rsidP="009946D6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ana yang lebih penting, menerima atau memaafkan?</w:t>
      </w:r>
    </w:p>
    <w:p w14:paraId="2897C3CE" w14:textId="23A28DF6" w:rsidR="00B8209C" w:rsidRDefault="00B8209C" w:rsidP="009946D6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butkan sebuah momen yang membuatmu tertarik pertama kali pada pasanganmu?</w:t>
      </w:r>
    </w:p>
    <w:p w14:paraId="2E2CD59C" w14:textId="7B19A181" w:rsidR="00D305B5" w:rsidRDefault="00D305B5" w:rsidP="009946D6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Dari skala 1-10, seberapa kompak kamu dan pasangan mu? </w:t>
      </w:r>
      <w:r w:rsidR="00145308">
        <w:rPr>
          <w:rFonts w:cstheme="minorHAnsi"/>
          <w:sz w:val="24"/>
          <w:szCs w:val="24"/>
        </w:rPr>
        <w:t>Mengapa</w:t>
      </w:r>
      <w:r>
        <w:rPr>
          <w:rFonts w:cstheme="minorHAnsi"/>
          <w:sz w:val="24"/>
          <w:szCs w:val="24"/>
        </w:rPr>
        <w:t>?</w:t>
      </w:r>
    </w:p>
    <w:p w14:paraId="3BA33411" w14:textId="72BC2B0B" w:rsidR="00845D00" w:rsidRDefault="00845D00" w:rsidP="009946D6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kah mengakhiri suatu hubungan adalah sebuah pilihan?</w:t>
      </w:r>
    </w:p>
    <w:p w14:paraId="37CC4CC4" w14:textId="776E275E" w:rsidR="004F2ADF" w:rsidRDefault="004F2ADF" w:rsidP="009946D6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apan kamu merasa diapresiasi oleh pasanganmu?</w:t>
      </w:r>
    </w:p>
    <w:p w14:paraId="57E93A3B" w14:textId="41795A8F" w:rsidR="004211E0" w:rsidRDefault="004211E0" w:rsidP="009946D6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Bagaimana kesan pertama teman teman dan </w:t>
      </w:r>
      <w:r w:rsidR="00536BDC">
        <w:rPr>
          <w:rFonts w:cstheme="minorHAnsi"/>
          <w:sz w:val="24"/>
          <w:szCs w:val="24"/>
        </w:rPr>
        <w:t>keluargamu tentang pasanganmu</w:t>
      </w:r>
      <w:r>
        <w:rPr>
          <w:rFonts w:cstheme="minorHAnsi"/>
          <w:sz w:val="24"/>
          <w:szCs w:val="24"/>
        </w:rPr>
        <w:t>? Bagaimana pandangan mereka sekarang?</w:t>
      </w:r>
    </w:p>
    <w:p w14:paraId="6793F9C9" w14:textId="0BD70805" w:rsidR="00C76D34" w:rsidRDefault="00C76D34" w:rsidP="009946D6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ika kamu sudah ada janji kencan dengan pasanganmu namun teman teman mu mengajakmu pergi, Apa yang akan kamu lakukan?</w:t>
      </w:r>
    </w:p>
    <w:p w14:paraId="1547F1AC" w14:textId="7EEF8603" w:rsidR="00E2314F" w:rsidRDefault="00E2314F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dakah seseorang yang lebih mengenalmu daripada pasanganmu? Siapa?</w:t>
      </w:r>
    </w:p>
    <w:p w14:paraId="45F53047" w14:textId="64959B95" w:rsidR="00E2314F" w:rsidRDefault="00E2314F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arti cemburu untukmu?</w:t>
      </w:r>
    </w:p>
    <w:p w14:paraId="5A7E8D3A" w14:textId="27EFB7F3" w:rsidR="00AF1889" w:rsidRDefault="00AF1889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butkan satu hal yang paling romantis yang pernah pasanganmu lakukan untukmu? Jelaskan?</w:t>
      </w:r>
    </w:p>
    <w:p w14:paraId="3270AAA9" w14:textId="6F4C3DE6" w:rsidR="00AF1889" w:rsidRDefault="00AF1889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butkan kelemahan pasanganmu yang bisa kamu terima?</w:t>
      </w:r>
      <w:r w:rsidR="00455CC4">
        <w:rPr>
          <w:rFonts w:cstheme="minorHAnsi"/>
          <w:sz w:val="24"/>
          <w:szCs w:val="24"/>
        </w:rPr>
        <w:t xml:space="preserve"> Jelaskan?</w:t>
      </w:r>
    </w:p>
    <w:p w14:paraId="5AEF8CFA" w14:textId="6F2868A6" w:rsidR="00506B62" w:rsidRDefault="00506B62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Kamu bangga menjadi pasanganku karena </w:t>
      </w:r>
      <w:r w:rsidR="007F1B99" w:rsidRPr="008E2F44">
        <w:rPr>
          <w:rFonts w:cstheme="minorHAnsi"/>
          <w:sz w:val="24"/>
          <w:szCs w:val="24"/>
        </w:rPr>
        <w:t>_____</w:t>
      </w:r>
    </w:p>
    <w:p w14:paraId="7C43A6C8" w14:textId="09AB9170" w:rsidR="00C80D90" w:rsidRDefault="00C80D90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Jika kamu bisa menghilangkan satu kebiasaan dari pasanganmu, kamu akan menghilangkan </w:t>
      </w:r>
      <w:r w:rsidRPr="008E2F44">
        <w:rPr>
          <w:rFonts w:cstheme="minorHAnsi"/>
          <w:sz w:val="24"/>
          <w:szCs w:val="24"/>
        </w:rPr>
        <w:t>_____</w:t>
      </w:r>
    </w:p>
    <w:p w14:paraId="15F71D07" w14:textId="380E0B69" w:rsidR="00A13F4C" w:rsidRDefault="009D3AF8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ekspektasimu terhadap</w:t>
      </w:r>
      <w:r w:rsidR="005A16AD">
        <w:rPr>
          <w:rFonts w:cstheme="minorHAnsi"/>
          <w:sz w:val="24"/>
          <w:szCs w:val="24"/>
        </w:rPr>
        <w:t xml:space="preserve"> pasanganmu</w:t>
      </w:r>
      <w:r>
        <w:rPr>
          <w:rFonts w:cstheme="minorHAnsi"/>
          <w:sz w:val="24"/>
          <w:szCs w:val="24"/>
        </w:rPr>
        <w:t xml:space="preserve"> yang belum terpenuhi</w:t>
      </w:r>
      <w:r w:rsidR="00E012A3">
        <w:rPr>
          <w:rFonts w:cstheme="minorHAnsi"/>
          <w:sz w:val="24"/>
          <w:szCs w:val="24"/>
        </w:rPr>
        <w:t xml:space="preserve"> saat ini? Jelaskan?</w:t>
      </w:r>
    </w:p>
    <w:p w14:paraId="0DD89117" w14:textId="34F06048" w:rsidR="00CA0598" w:rsidRDefault="00CA0598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ku sedih saat melihatmu </w:t>
      </w:r>
      <w:r w:rsidRPr="008E2F44">
        <w:rPr>
          <w:rFonts w:cstheme="minorHAnsi"/>
          <w:sz w:val="24"/>
          <w:szCs w:val="24"/>
        </w:rPr>
        <w:t>_____</w:t>
      </w:r>
    </w:p>
    <w:p w14:paraId="04AA82BA" w14:textId="0A77EE49" w:rsidR="00CA0598" w:rsidRDefault="00CA0598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butkan candaan di hubungan kita yang menurutmu tidak lucu</w:t>
      </w:r>
      <w:r w:rsidR="00805CB2">
        <w:rPr>
          <w:rFonts w:cstheme="minorHAnsi"/>
          <w:sz w:val="24"/>
          <w:szCs w:val="24"/>
        </w:rPr>
        <w:t>?</w:t>
      </w:r>
    </w:p>
    <w:p w14:paraId="35FD125B" w14:textId="698B7579" w:rsidR="00302296" w:rsidRDefault="00302296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kah kamu dapat membayangkan pasanganmu sebagai suami/istri? Mengapa?</w:t>
      </w:r>
    </w:p>
    <w:p w14:paraId="262696B9" w14:textId="79F0D2F7" w:rsidR="003E3A72" w:rsidRDefault="007549F4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kah menurutmu pasanganmu berhak mengetahui berapa penghasilanmu?</w:t>
      </w:r>
    </w:p>
    <w:p w14:paraId="26DA3715" w14:textId="76329B4F" w:rsidR="00165B22" w:rsidRDefault="00165B22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eritakan hal yang kamu pelajari dari setiap mantan pasanganmu</w:t>
      </w:r>
    </w:p>
    <w:p w14:paraId="0E7D10B3" w14:textId="106B7959" w:rsidR="00582EE0" w:rsidRDefault="00582EE0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427B47">
        <w:rPr>
          <w:rFonts w:cstheme="minorHAnsi"/>
          <w:sz w:val="24"/>
          <w:szCs w:val="24"/>
        </w:rPr>
        <w:t>Kalau kamu</w:t>
      </w:r>
      <w:r>
        <w:rPr>
          <w:rFonts w:cstheme="minorHAnsi"/>
          <w:sz w:val="24"/>
          <w:szCs w:val="24"/>
        </w:rPr>
        <w:t xml:space="preserve"> kecewa sama pasanganmu bagaimana caranya biar kamu bisa maafin pasanganmu?</w:t>
      </w:r>
    </w:p>
    <w:p w14:paraId="061B03E8" w14:textId="1203E9A3" w:rsidR="00582EE0" w:rsidRDefault="00582EE0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Kalau kamu lagi marah karena pasanganmu, kamu mau pasanganmu </w:t>
      </w:r>
      <w:r w:rsidR="00130929">
        <w:rPr>
          <w:rFonts w:cstheme="minorHAnsi"/>
          <w:sz w:val="24"/>
          <w:szCs w:val="24"/>
        </w:rPr>
        <w:t>melakukan apa</w:t>
      </w:r>
      <w:r>
        <w:rPr>
          <w:rFonts w:cstheme="minorHAnsi"/>
          <w:sz w:val="24"/>
          <w:szCs w:val="24"/>
        </w:rPr>
        <w:t>?</w:t>
      </w:r>
    </w:p>
    <w:p w14:paraId="3926B94B" w14:textId="59A30EFD" w:rsidR="00582EE0" w:rsidRDefault="00582EE0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Apa yang bikin kamu yakin buat ngejalanin hubungan sama pasanganmu sekarang?</w:t>
      </w:r>
    </w:p>
    <w:p w14:paraId="5F82F6D2" w14:textId="72E3E484" w:rsidR="00582EE0" w:rsidRDefault="00582EE0" w:rsidP="00E2314F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omen apa yang pernah kita lakuin bersama dan pengen banget kamu ulangi?</w:t>
      </w:r>
    </w:p>
    <w:p w14:paraId="082D34BA" w14:textId="1FBFFF81" w:rsidR="00582EE0" w:rsidRDefault="00582EE0" w:rsidP="00582EE0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amu mau pasanganmu jadi orang yang seperti apa buat kamu?</w:t>
      </w:r>
    </w:p>
    <w:p w14:paraId="23B9A905" w14:textId="79D853E1" w:rsidR="004268F2" w:rsidRPr="00DD1ACD" w:rsidRDefault="004268F2" w:rsidP="00DD1ACD">
      <w:pPr>
        <w:pStyle w:val="ListParagraph"/>
        <w:numPr>
          <w:ilvl w:val="0"/>
          <w:numId w:val="3"/>
        </w:numPr>
        <w:rPr>
          <w:rFonts w:cstheme="minorHAnsi"/>
          <w:sz w:val="24"/>
          <w:szCs w:val="24"/>
        </w:rPr>
      </w:pPr>
      <w:r w:rsidRPr="004268F2">
        <w:rPr>
          <w:rFonts w:cstheme="minorHAnsi"/>
          <w:sz w:val="24"/>
          <w:szCs w:val="24"/>
        </w:rPr>
        <w:t>Apakah menurutmu menonton pornografi adalah bentuk perselingkuhan? Kenapa?</w:t>
      </w:r>
    </w:p>
    <w:p w14:paraId="6B6E8770" w14:textId="0A4EC97A" w:rsidR="00B1321B" w:rsidRDefault="00B1321B" w:rsidP="00B1321B">
      <w:pPr>
        <w:rPr>
          <w:rFonts w:cstheme="minorHAnsi"/>
          <w:b/>
          <w:bCs/>
          <w:sz w:val="24"/>
          <w:szCs w:val="24"/>
        </w:rPr>
      </w:pPr>
    </w:p>
    <w:p w14:paraId="0B94157B" w14:textId="0766E305" w:rsidR="00B1321B" w:rsidRDefault="00053C60" w:rsidP="00B1321B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sz w:val="24"/>
          <w:szCs w:val="24"/>
        </w:rPr>
        <w:t>Pranikah</w:t>
      </w:r>
    </w:p>
    <w:p w14:paraId="1E4A0DE5" w14:textId="2680B788" w:rsidR="00B1321B" w:rsidRPr="008E2F44" w:rsidRDefault="00B1321B" w:rsidP="00B1321B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>Jika pasanganmu meminta kamu meninggalkan karirmu</w:t>
      </w:r>
      <w:r>
        <w:rPr>
          <w:rFonts w:cstheme="minorHAnsi"/>
          <w:sz w:val="24"/>
          <w:szCs w:val="24"/>
        </w:rPr>
        <w:t>,</w:t>
      </w:r>
      <w:r w:rsidRPr="008E2F44">
        <w:rPr>
          <w:rFonts w:cstheme="minorHAnsi"/>
          <w:sz w:val="24"/>
          <w:szCs w:val="24"/>
        </w:rPr>
        <w:t xml:space="preserve"> Apa yang akan kamu lakukan?</w:t>
      </w:r>
    </w:p>
    <w:p w14:paraId="0B554E62" w14:textId="77777777" w:rsidR="00B1321B" w:rsidRDefault="00B1321B" w:rsidP="00B1321B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alau hari ini adalah hari terakhir kita bersama, apa yang ingin kamu sampaikan?</w:t>
      </w:r>
    </w:p>
    <w:p w14:paraId="62ACAE70" w14:textId="77777777" w:rsidR="00B1321B" w:rsidRDefault="00B1321B" w:rsidP="00B1321B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alau diberi kesempatan memulai dari awal, hal apa yang ingin kamu ubah dari hubungan kita?</w:t>
      </w:r>
    </w:p>
    <w:p w14:paraId="5313826E" w14:textId="77777777" w:rsidR="001A743B" w:rsidRDefault="001A743B" w:rsidP="001A743B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kah kamu pikir kita akan menjadi orang tua yang baik kelak?</w:t>
      </w:r>
    </w:p>
    <w:p w14:paraId="724B2B10" w14:textId="6A5E83AF" w:rsidR="001A743B" w:rsidRDefault="001A743B" w:rsidP="001A743B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Nilai apa yang ingin kamu terapkan ke anak anak </w:t>
      </w:r>
      <w:r w:rsidR="003A3B24">
        <w:rPr>
          <w:rFonts w:cstheme="minorHAnsi"/>
          <w:sz w:val="24"/>
          <w:szCs w:val="24"/>
        </w:rPr>
        <w:t xml:space="preserve">kita </w:t>
      </w:r>
      <w:r>
        <w:rPr>
          <w:rFonts w:cstheme="minorHAnsi"/>
          <w:sz w:val="24"/>
          <w:szCs w:val="24"/>
        </w:rPr>
        <w:t>nanti?</w:t>
      </w:r>
    </w:p>
    <w:p w14:paraId="322CF359" w14:textId="620A8DF3" w:rsidR="001A743B" w:rsidRDefault="001A743B" w:rsidP="001A743B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kah kamu punya rencana memperkerjakan asisten rumah tangga atau pengasuh? Berapa dan Mengapa?</w:t>
      </w:r>
    </w:p>
    <w:p w14:paraId="24665AE5" w14:textId="77777777" w:rsidR="001A743B" w:rsidRDefault="001A743B" w:rsidP="001A743B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agaimana kesan pertama teman teman dan keluargamu tentang pasanganmu? Bagaimana pandangan mereka sekarang?</w:t>
      </w:r>
    </w:p>
    <w:p w14:paraId="68406B22" w14:textId="39973832" w:rsidR="00B1321B" w:rsidRDefault="00DD6ED2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DD6ED2">
        <w:rPr>
          <w:rFonts w:cstheme="minorHAnsi"/>
          <w:sz w:val="24"/>
          <w:szCs w:val="24"/>
        </w:rPr>
        <w:t>Akan tinggal di mana setelah menikah? Apakah</w:t>
      </w:r>
      <w:r>
        <w:rPr>
          <w:rFonts w:cstheme="minorHAnsi"/>
          <w:sz w:val="24"/>
          <w:szCs w:val="24"/>
        </w:rPr>
        <w:t xml:space="preserve"> </w:t>
      </w:r>
      <w:r w:rsidRPr="00DD6ED2">
        <w:rPr>
          <w:rFonts w:cstheme="minorHAnsi"/>
          <w:sz w:val="24"/>
          <w:szCs w:val="24"/>
        </w:rPr>
        <w:t>setu</w:t>
      </w:r>
      <w:r>
        <w:rPr>
          <w:rFonts w:cstheme="minorHAnsi"/>
          <w:sz w:val="24"/>
          <w:szCs w:val="24"/>
        </w:rPr>
        <w:t>j</w:t>
      </w:r>
      <w:r w:rsidRPr="00DD6ED2">
        <w:rPr>
          <w:rFonts w:cstheme="minorHAnsi"/>
          <w:sz w:val="24"/>
          <w:szCs w:val="24"/>
        </w:rPr>
        <w:t xml:space="preserve">u </w:t>
      </w:r>
      <w:r>
        <w:rPr>
          <w:rFonts w:cstheme="minorHAnsi"/>
          <w:sz w:val="24"/>
          <w:szCs w:val="24"/>
        </w:rPr>
        <w:t>j</w:t>
      </w:r>
      <w:r w:rsidRPr="00DD6ED2">
        <w:rPr>
          <w:rFonts w:cstheme="minorHAnsi"/>
          <w:sz w:val="24"/>
          <w:szCs w:val="24"/>
        </w:rPr>
        <w:t>ika tin</w:t>
      </w:r>
      <w:r>
        <w:rPr>
          <w:rFonts w:cstheme="minorHAnsi"/>
          <w:sz w:val="24"/>
          <w:szCs w:val="24"/>
        </w:rPr>
        <w:t>gg</w:t>
      </w:r>
      <w:r w:rsidRPr="00DD6ED2">
        <w:rPr>
          <w:rFonts w:cstheme="minorHAnsi"/>
          <w:sz w:val="24"/>
          <w:szCs w:val="24"/>
        </w:rPr>
        <w:t>al bersama oran</w:t>
      </w:r>
      <w:r>
        <w:rPr>
          <w:rFonts w:cstheme="minorHAnsi"/>
          <w:sz w:val="24"/>
          <w:szCs w:val="24"/>
        </w:rPr>
        <w:t xml:space="preserve">g </w:t>
      </w:r>
      <w:r w:rsidRPr="00DD6ED2">
        <w:rPr>
          <w:rFonts w:cstheme="minorHAnsi"/>
          <w:sz w:val="24"/>
          <w:szCs w:val="24"/>
        </w:rPr>
        <w:t>tua atau mertua?</w:t>
      </w:r>
    </w:p>
    <w:p w14:paraId="79539FAA" w14:textId="72FC9508" w:rsidR="00DD6ED2" w:rsidRDefault="00DD6ED2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berapa sering akan mengunjungi orang tua atau mertua?</w:t>
      </w:r>
    </w:p>
    <w:p w14:paraId="6FD2CCDE" w14:textId="6478A5E7" w:rsidR="00DD6ED2" w:rsidRPr="008E2F44" w:rsidRDefault="00DD6ED2" w:rsidP="00DD6ED2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8E2F44">
        <w:rPr>
          <w:rFonts w:cstheme="minorHAnsi"/>
          <w:sz w:val="24"/>
          <w:szCs w:val="24"/>
        </w:rPr>
        <w:t xml:space="preserve">Kalau tiba-tiba kamu harus LDR dengan pasanganmu, </w:t>
      </w:r>
      <w:r>
        <w:rPr>
          <w:rFonts w:cstheme="minorHAnsi"/>
          <w:sz w:val="24"/>
          <w:szCs w:val="24"/>
        </w:rPr>
        <w:t>bagaimana?</w:t>
      </w:r>
    </w:p>
    <w:p w14:paraId="5EEE5B60" w14:textId="021FEE2F" w:rsidR="00DD6ED2" w:rsidRDefault="007E5116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dakah yang kurang kamu sukai dari </w:t>
      </w:r>
      <w:r w:rsidR="00FF037D" w:rsidRPr="00DD6ED2">
        <w:rPr>
          <w:rFonts w:cstheme="minorHAnsi"/>
          <w:sz w:val="24"/>
          <w:szCs w:val="24"/>
        </w:rPr>
        <w:t>oran</w:t>
      </w:r>
      <w:r w:rsidR="00FF037D">
        <w:rPr>
          <w:rFonts w:cstheme="minorHAnsi"/>
          <w:sz w:val="24"/>
          <w:szCs w:val="24"/>
        </w:rPr>
        <w:t xml:space="preserve">g </w:t>
      </w:r>
      <w:r w:rsidR="00FF037D" w:rsidRPr="00DD6ED2">
        <w:rPr>
          <w:rFonts w:cstheme="minorHAnsi"/>
          <w:sz w:val="24"/>
          <w:szCs w:val="24"/>
        </w:rPr>
        <w:t>tua atau mertua</w:t>
      </w:r>
      <w:r>
        <w:rPr>
          <w:rFonts w:cstheme="minorHAnsi"/>
          <w:sz w:val="24"/>
          <w:szCs w:val="24"/>
        </w:rPr>
        <w:t>?</w:t>
      </w:r>
    </w:p>
    <w:p w14:paraId="172A5C6E" w14:textId="750D1EAB" w:rsidR="00FF037D" w:rsidRDefault="00FF037D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pakah boleh memberi uang bulanan kepada </w:t>
      </w:r>
      <w:r w:rsidRPr="00DD6ED2">
        <w:rPr>
          <w:rFonts w:cstheme="minorHAnsi"/>
          <w:sz w:val="24"/>
          <w:szCs w:val="24"/>
        </w:rPr>
        <w:t>oran</w:t>
      </w:r>
      <w:r>
        <w:rPr>
          <w:rFonts w:cstheme="minorHAnsi"/>
          <w:sz w:val="24"/>
          <w:szCs w:val="24"/>
        </w:rPr>
        <w:t xml:space="preserve">g </w:t>
      </w:r>
      <w:r w:rsidRPr="00DD6ED2">
        <w:rPr>
          <w:rFonts w:cstheme="minorHAnsi"/>
          <w:sz w:val="24"/>
          <w:szCs w:val="24"/>
        </w:rPr>
        <w:t>tua atau mertua</w:t>
      </w:r>
      <w:r>
        <w:rPr>
          <w:rFonts w:cstheme="minorHAnsi"/>
          <w:sz w:val="24"/>
          <w:szCs w:val="24"/>
        </w:rPr>
        <w:t>? Berapa besarannya?</w:t>
      </w:r>
    </w:p>
    <w:p w14:paraId="2C9B2D78" w14:textId="3EB8650D" w:rsidR="00FF037D" w:rsidRDefault="0093486D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pakah boleh memberikan bantuan dana kepada saudara atau anggota keluarga yang sedang membutuhkan? </w:t>
      </w:r>
    </w:p>
    <w:p w14:paraId="43097039" w14:textId="5EDE4C0C" w:rsidR="0093486D" w:rsidRDefault="0093486D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Bolehkah membiayai pendidikan </w:t>
      </w:r>
      <w:r>
        <w:rPr>
          <w:rFonts w:cstheme="minorHAnsi"/>
          <w:sz w:val="24"/>
          <w:szCs w:val="24"/>
        </w:rPr>
        <w:t>saudara atau anggota keluarga</w:t>
      </w:r>
      <w:r>
        <w:rPr>
          <w:rFonts w:cstheme="minorHAnsi"/>
          <w:sz w:val="24"/>
          <w:szCs w:val="24"/>
        </w:rPr>
        <w:t>?</w:t>
      </w:r>
    </w:p>
    <w:p w14:paraId="111844E6" w14:textId="760226E7" w:rsidR="0093486D" w:rsidRDefault="0093486D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agaimana pendapatmu mengenai KDRT? Bagaimana jika pasangan melakukan KDRT?</w:t>
      </w:r>
    </w:p>
    <w:p w14:paraId="4B9B6B72" w14:textId="48F92D9D" w:rsidR="0093486D" w:rsidRDefault="0093486D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agaimana pandanganmu mengenai poligami?</w:t>
      </w:r>
    </w:p>
    <w:p w14:paraId="1A57B515" w14:textId="6ED28E4E" w:rsidR="0093486D" w:rsidRDefault="0093486D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pakah pasanganmu boleh Me Time bersama teman-temannya? </w:t>
      </w:r>
    </w:p>
    <w:p w14:paraId="1EAA3934" w14:textId="5B8E50C3" w:rsidR="0093486D" w:rsidRDefault="0093486D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agaimana pandanganmu tentang traveling bersama anak/baby?</w:t>
      </w:r>
    </w:p>
    <w:p w14:paraId="7DBD34E2" w14:textId="4DFF541B" w:rsidR="00E162A7" w:rsidRDefault="00E162A7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olehkah punya hewan peliharaan di rumah? Bagaimana jika itu permintaan anak?</w:t>
      </w:r>
    </w:p>
    <w:p w14:paraId="574A7A48" w14:textId="06EC1AD9" w:rsidR="00E162A7" w:rsidRDefault="00E162A7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olehkah pasanganmu mempunyai sahabat akrab lawan jenis?</w:t>
      </w:r>
    </w:p>
    <w:p w14:paraId="2ACEB181" w14:textId="308E9C83" w:rsidR="00E162A7" w:rsidRDefault="00BC1BDB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BC1BDB">
        <w:rPr>
          <w:rFonts w:cstheme="minorHAnsi"/>
          <w:sz w:val="24"/>
          <w:szCs w:val="24"/>
        </w:rPr>
        <w:t>Bagaimana kamu membagi tugas-tugas rumah tangga?</w:t>
      </w:r>
    </w:p>
    <w:p w14:paraId="454B57CF" w14:textId="44B468BF" w:rsidR="00E162A7" w:rsidRDefault="003370FB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agaimana pandanganmu mengenai pendidikan anak kelak? Apakah harus sekolah swasta atau sekolah negeri?</w:t>
      </w:r>
    </w:p>
    <w:p w14:paraId="58232ECB" w14:textId="7845D267" w:rsidR="003370FB" w:rsidRDefault="003370FB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Jika harus meninggalkan anak, </w:t>
      </w:r>
      <w:r w:rsidR="0037778C">
        <w:rPr>
          <w:rFonts w:cstheme="minorHAnsi"/>
          <w:sz w:val="24"/>
          <w:szCs w:val="24"/>
        </w:rPr>
        <w:t>pada siapa anak akan dititipkan?</w:t>
      </w:r>
      <w:r>
        <w:rPr>
          <w:rFonts w:cstheme="minorHAnsi"/>
          <w:sz w:val="24"/>
          <w:szCs w:val="24"/>
        </w:rPr>
        <w:t xml:space="preserve"> baby sitter,</w:t>
      </w:r>
      <w:r w:rsidR="0037778C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 xml:space="preserve">daycare, atau ke </w:t>
      </w:r>
      <w:r w:rsidRPr="00DD6ED2">
        <w:rPr>
          <w:rFonts w:cstheme="minorHAnsi"/>
          <w:sz w:val="24"/>
          <w:szCs w:val="24"/>
        </w:rPr>
        <w:t>oran</w:t>
      </w:r>
      <w:r>
        <w:rPr>
          <w:rFonts w:cstheme="minorHAnsi"/>
          <w:sz w:val="24"/>
          <w:szCs w:val="24"/>
        </w:rPr>
        <w:t xml:space="preserve">g </w:t>
      </w:r>
      <w:r w:rsidRPr="00DD6ED2">
        <w:rPr>
          <w:rFonts w:cstheme="minorHAnsi"/>
          <w:sz w:val="24"/>
          <w:szCs w:val="24"/>
        </w:rPr>
        <w:t>tua atau mertua</w:t>
      </w:r>
      <w:r>
        <w:rPr>
          <w:rFonts w:cstheme="minorHAnsi"/>
          <w:sz w:val="24"/>
          <w:szCs w:val="24"/>
        </w:rPr>
        <w:t>?</w:t>
      </w:r>
      <w:r w:rsidR="005D08B8">
        <w:rPr>
          <w:rFonts w:cstheme="minorHAnsi"/>
          <w:sz w:val="24"/>
          <w:szCs w:val="24"/>
        </w:rPr>
        <w:t xml:space="preserve"> Mengapa?</w:t>
      </w:r>
    </w:p>
    <w:p w14:paraId="51209E0A" w14:textId="29A5C05E" w:rsidR="005348CF" w:rsidRDefault="005348CF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pakah setuju jika anak diurus </w:t>
      </w:r>
      <w:r w:rsidRPr="00DD6ED2">
        <w:rPr>
          <w:rFonts w:cstheme="minorHAnsi"/>
          <w:sz w:val="24"/>
          <w:szCs w:val="24"/>
        </w:rPr>
        <w:t>oran</w:t>
      </w:r>
      <w:r>
        <w:rPr>
          <w:rFonts w:cstheme="minorHAnsi"/>
          <w:sz w:val="24"/>
          <w:szCs w:val="24"/>
        </w:rPr>
        <w:t xml:space="preserve">g </w:t>
      </w:r>
      <w:r w:rsidRPr="00DD6ED2">
        <w:rPr>
          <w:rFonts w:cstheme="minorHAnsi"/>
          <w:sz w:val="24"/>
          <w:szCs w:val="24"/>
        </w:rPr>
        <w:t>tua atau mertua</w:t>
      </w:r>
      <w:r>
        <w:rPr>
          <w:rFonts w:cstheme="minorHAnsi"/>
          <w:sz w:val="24"/>
          <w:szCs w:val="24"/>
        </w:rPr>
        <w:t>?</w:t>
      </w:r>
      <w:r w:rsidR="00E763E7">
        <w:rPr>
          <w:rFonts w:cstheme="minorHAnsi"/>
          <w:sz w:val="24"/>
          <w:szCs w:val="24"/>
        </w:rPr>
        <w:t xml:space="preserve"> </w:t>
      </w:r>
    </w:p>
    <w:p w14:paraId="56D18EDE" w14:textId="1451D3BD" w:rsidR="0037778C" w:rsidRDefault="0037778C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Apakah boleh jika child free atau tidak memiliki anak? Mengapa?</w:t>
      </w:r>
    </w:p>
    <w:p w14:paraId="6F30CFC5" w14:textId="7A0C64A8" w:rsidR="0037778C" w:rsidRDefault="0037778C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Kapan ingin memiliki anak? Ingin punya anak berapa dan jangka waktu berapa lama?</w:t>
      </w:r>
    </w:p>
    <w:p w14:paraId="487E7D43" w14:textId="77439774" w:rsidR="0037778C" w:rsidRDefault="0037778C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ika tidak bisa memiliki anak, apakah kamu akan menikah lagi? Bagaimana solusimu?</w:t>
      </w:r>
    </w:p>
    <w:p w14:paraId="771627E9" w14:textId="284B1532" w:rsidR="0037778C" w:rsidRDefault="0037778C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ika tidak bisa memiliki anak, Bagaimana pandanganmu mengenai adopsi? Mengapa?</w:t>
      </w:r>
    </w:p>
    <w:p w14:paraId="2F469775" w14:textId="0C317455" w:rsidR="0037778C" w:rsidRPr="00DD6ED2" w:rsidRDefault="0037778C" w:rsidP="0037778C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Jika tidak bisa memiliki anak, Bagaimana pandanganmu mengenai </w:t>
      </w:r>
      <w:r>
        <w:rPr>
          <w:rFonts w:cstheme="minorHAnsi"/>
          <w:sz w:val="24"/>
          <w:szCs w:val="24"/>
        </w:rPr>
        <w:t>bayi tabung / IVF</w:t>
      </w:r>
      <w:r>
        <w:rPr>
          <w:rFonts w:cstheme="minorHAnsi"/>
          <w:sz w:val="24"/>
          <w:szCs w:val="24"/>
        </w:rPr>
        <w:t>? Mengapa?</w:t>
      </w:r>
    </w:p>
    <w:p w14:paraId="6378E06D" w14:textId="1354A677" w:rsidR="0037778C" w:rsidRDefault="00F46E4F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kah nantinya akan ber-KB? Jika iya, metode apa yang digunakan?</w:t>
      </w:r>
      <w:r w:rsidR="002E6081">
        <w:rPr>
          <w:rFonts w:cstheme="minorHAnsi"/>
          <w:sz w:val="24"/>
          <w:szCs w:val="24"/>
        </w:rPr>
        <w:t xml:space="preserve"> Mengapa?</w:t>
      </w:r>
    </w:p>
    <w:p w14:paraId="79E7217A" w14:textId="3993DCB3" w:rsidR="00F46E4F" w:rsidRDefault="005D57AC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pakah istri tetap boleh bekerja? Bolehkan </w:t>
      </w:r>
      <w:r w:rsidR="00C6325C">
        <w:rPr>
          <w:rFonts w:cstheme="minorHAnsi"/>
          <w:sz w:val="24"/>
          <w:szCs w:val="24"/>
        </w:rPr>
        <w:t xml:space="preserve">istri </w:t>
      </w:r>
      <w:r>
        <w:rPr>
          <w:rFonts w:cstheme="minorHAnsi"/>
          <w:sz w:val="24"/>
          <w:szCs w:val="24"/>
        </w:rPr>
        <w:t>tetap bekerja setelah memiliki anak?</w:t>
      </w:r>
    </w:p>
    <w:p w14:paraId="7886878E" w14:textId="6343F497" w:rsidR="00C6325C" w:rsidRDefault="00C6325C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agaimana pendapatmu mengenai investasi untuk dana pendidikan anak? Jika iya, jenis investasi apa?</w:t>
      </w:r>
    </w:p>
    <w:p w14:paraId="410B3326" w14:textId="6DB8FC49" w:rsidR="00C6325C" w:rsidRDefault="00C6325C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agaimana caramu mengatur dana darurat kita kelak? Berapa besaran dana darurat yang harus disiapkan?</w:t>
      </w:r>
    </w:p>
    <w:p w14:paraId="75F61E8F" w14:textId="3CBFD848" w:rsidR="0046354D" w:rsidRPr="002B53ED" w:rsidRDefault="0046354D" w:rsidP="0046354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46354D">
        <w:rPr>
          <w:rFonts w:cstheme="minorHAnsi"/>
          <w:sz w:val="24"/>
          <w:szCs w:val="24"/>
        </w:rPr>
        <w:t>Apakah kamu baik-baik saja dengan berhutang atau kamu ingin hidup bebas hutang?</w:t>
      </w:r>
      <w:r w:rsidR="001F284F">
        <w:rPr>
          <w:rFonts w:cstheme="minorHAnsi"/>
          <w:sz w:val="24"/>
          <w:szCs w:val="24"/>
        </w:rPr>
        <w:t xml:space="preserve"> Jelaskan</w:t>
      </w:r>
    </w:p>
    <w:p w14:paraId="296BE5BA" w14:textId="4EED9FE9" w:rsidR="002B53ED" w:rsidRDefault="002B53ED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kah kamu lebih suka memiliki tabungan masing-masing atau membuat tabungan bersama kelak?</w:t>
      </w:r>
    </w:p>
    <w:p w14:paraId="0D1C8ED4" w14:textId="14A4E5DC" w:rsidR="002B53ED" w:rsidRDefault="002B53ED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iapa yang memegang kendali uang? Apakah semua gaji suami diberikan ke istri atau hanya uang belanja saja?</w:t>
      </w:r>
    </w:p>
    <w:p w14:paraId="1512D642" w14:textId="744AD954" w:rsidR="002B53ED" w:rsidRDefault="002B53ED" w:rsidP="00F33D59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kah boleh berbelanja dengan uang sendiri tanpa izin pasangan?</w:t>
      </w:r>
    </w:p>
    <w:p w14:paraId="4C255F39" w14:textId="12C81FB5" w:rsidR="002B53ED" w:rsidRDefault="002B53ED" w:rsidP="002B53E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Bagaimana jika penghasilan istri lebih besar? </w:t>
      </w:r>
    </w:p>
    <w:p w14:paraId="22751ABA" w14:textId="676C8C85" w:rsidR="00C774E0" w:rsidRDefault="00C774E0" w:rsidP="002B53E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alasan kamu yakin dan ingin menikah dengan pasanganmu sekarang?</w:t>
      </w:r>
    </w:p>
    <w:p w14:paraId="4A57C9C5" w14:textId="0E7FC06B" w:rsidR="00C316DE" w:rsidRDefault="00C316DE" w:rsidP="002B53E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skripsikan rencana kehidupan pernikahan yang kamu impikan.</w:t>
      </w:r>
    </w:p>
    <w:p w14:paraId="56058E67" w14:textId="64A200C2" w:rsidR="00C316DE" w:rsidRDefault="00C316DE" w:rsidP="002B53E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Menurutmu, bagaimana batas privasi kita setelah menikah kelak? Apakah akan berubah atau tetap sama?</w:t>
      </w:r>
    </w:p>
    <w:p w14:paraId="3603F442" w14:textId="7A7525F1" w:rsidR="00FF78F0" w:rsidRDefault="00FF78F0" w:rsidP="002B53E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FF78F0">
        <w:rPr>
          <w:rFonts w:cstheme="minorHAnsi"/>
          <w:sz w:val="24"/>
          <w:szCs w:val="24"/>
        </w:rPr>
        <w:t xml:space="preserve">Kalau suatu hari orang tua kamu dan </w:t>
      </w:r>
      <w:r>
        <w:rPr>
          <w:rFonts w:cstheme="minorHAnsi"/>
          <w:sz w:val="24"/>
          <w:szCs w:val="24"/>
        </w:rPr>
        <w:t>pasangan</w:t>
      </w:r>
      <w:r w:rsidRPr="00FF78F0">
        <w:rPr>
          <w:rFonts w:cstheme="minorHAnsi"/>
          <w:sz w:val="24"/>
          <w:szCs w:val="24"/>
        </w:rPr>
        <w:t>mu hampir tenggelam di laut, yang mana yang kamu selamatkan?</w:t>
      </w:r>
    </w:p>
    <w:p w14:paraId="7B3D80AA" w14:textId="347EA370" w:rsidR="0003234D" w:rsidRDefault="0003234D" w:rsidP="002B53E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Bagaimana pandanganmu soal kelahiran? Apakah harus normal atau tidak apa apa jika harus </w:t>
      </w:r>
      <w:r w:rsidRPr="0003234D">
        <w:rPr>
          <w:rFonts w:cstheme="minorHAnsi"/>
          <w:sz w:val="24"/>
          <w:szCs w:val="24"/>
        </w:rPr>
        <w:t>Operasi caesar</w:t>
      </w:r>
      <w:r>
        <w:rPr>
          <w:rFonts w:cstheme="minorHAnsi"/>
          <w:sz w:val="24"/>
          <w:szCs w:val="24"/>
        </w:rPr>
        <w:t xml:space="preserve">? </w:t>
      </w:r>
    </w:p>
    <w:p w14:paraId="7950C298" w14:textId="681AD7AD" w:rsidR="0003234D" w:rsidRDefault="00BF62F9" w:rsidP="002B53E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Bagaimana pendapatmu jika </w:t>
      </w:r>
      <w:r>
        <w:rPr>
          <w:rFonts w:cstheme="minorHAnsi"/>
          <w:sz w:val="24"/>
          <w:szCs w:val="24"/>
        </w:rPr>
        <w:t>orang tua atau mertua</w:t>
      </w:r>
      <w:r>
        <w:rPr>
          <w:rFonts w:cstheme="minorHAnsi"/>
          <w:sz w:val="24"/>
          <w:szCs w:val="24"/>
        </w:rPr>
        <w:t xml:space="preserve"> terlalu ikut campur urusan rumah tangga kita kelak? Apa yang akan kamu lakukan?</w:t>
      </w:r>
    </w:p>
    <w:p w14:paraId="68D0E654" w14:textId="7C5FCB70" w:rsidR="00634A9F" w:rsidRDefault="00634A9F" w:rsidP="002B53E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634A9F">
        <w:rPr>
          <w:rFonts w:cstheme="minorHAnsi"/>
          <w:sz w:val="24"/>
          <w:szCs w:val="24"/>
        </w:rPr>
        <w:t>Berapa kali minimal dan maksimal kamu ingin berhubungan seks dalam seminggu?</w:t>
      </w:r>
    </w:p>
    <w:p w14:paraId="020C7277" w14:textId="4768F454" w:rsidR="0046354D" w:rsidRDefault="0046354D" w:rsidP="002B53E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46354D">
        <w:rPr>
          <w:rFonts w:cstheme="minorHAnsi"/>
          <w:sz w:val="24"/>
          <w:szCs w:val="24"/>
        </w:rPr>
        <w:t>Apakah kita akan memiliki anggaran setiap bulan?</w:t>
      </w:r>
    </w:p>
    <w:p w14:paraId="7237C333" w14:textId="7DB32DB3" w:rsidR="0046354D" w:rsidRDefault="0046354D" w:rsidP="0046354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46354D">
        <w:rPr>
          <w:rFonts w:cstheme="minorHAnsi"/>
          <w:sz w:val="24"/>
          <w:szCs w:val="24"/>
        </w:rPr>
        <w:t>Berapa banyak yang akan kamu belanjakan untuk belanjaan dalam seminggu / bulan?</w:t>
      </w:r>
    </w:p>
    <w:p w14:paraId="5DED190C" w14:textId="3EB2D25B" w:rsidR="00BE2ABB" w:rsidRDefault="00BE2ABB" w:rsidP="0046354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BE2ABB">
        <w:rPr>
          <w:rFonts w:cstheme="minorHAnsi"/>
          <w:sz w:val="24"/>
          <w:szCs w:val="24"/>
        </w:rPr>
        <w:t>Seberapa sering kamu berharap untuk makan di luar setiap minggu?</w:t>
      </w:r>
    </w:p>
    <w:p w14:paraId="6D3CB42A" w14:textId="2E45C89C" w:rsidR="00A83F4A" w:rsidRDefault="00A83F4A" w:rsidP="0046354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A83F4A">
        <w:rPr>
          <w:rFonts w:cstheme="minorHAnsi"/>
          <w:sz w:val="24"/>
          <w:szCs w:val="24"/>
        </w:rPr>
        <w:t>Aturan macam apa yang ingin kamu buat untuk pernikahan kita?</w:t>
      </w:r>
    </w:p>
    <w:p w14:paraId="462DDB65" w14:textId="34D17C00" w:rsidR="0003320C" w:rsidRDefault="0003320C" w:rsidP="0046354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03320C">
        <w:rPr>
          <w:rFonts w:cstheme="minorHAnsi"/>
          <w:sz w:val="24"/>
          <w:szCs w:val="24"/>
        </w:rPr>
        <w:t>Apakah karier yang hebat lebih penting daripada pernikahan dan keluarga kita?</w:t>
      </w:r>
    </w:p>
    <w:p w14:paraId="638ECC70" w14:textId="57067492" w:rsidR="00B02286" w:rsidRDefault="00B02286" w:rsidP="0046354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B02286">
        <w:rPr>
          <w:rFonts w:cstheme="minorHAnsi"/>
          <w:sz w:val="24"/>
          <w:szCs w:val="24"/>
        </w:rPr>
        <w:t xml:space="preserve">Bagaimana keluargamu menyelesaikan konflik ketika kamu tumbuh dewasa? </w:t>
      </w:r>
    </w:p>
    <w:p w14:paraId="4CC2B7FC" w14:textId="64328B32" w:rsidR="000A66ED" w:rsidRDefault="000A66ED" w:rsidP="0046354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0A66ED">
        <w:rPr>
          <w:rFonts w:cstheme="minorHAnsi"/>
          <w:sz w:val="24"/>
          <w:szCs w:val="24"/>
        </w:rPr>
        <w:lastRenderedPageBreak/>
        <w:t xml:space="preserve">Maukah kamu pergi ke konseling pernikahan </w:t>
      </w:r>
      <w:r>
        <w:rPr>
          <w:rFonts w:cstheme="minorHAnsi"/>
          <w:sz w:val="24"/>
          <w:szCs w:val="24"/>
        </w:rPr>
        <w:t xml:space="preserve">/ Psikolog </w:t>
      </w:r>
      <w:r w:rsidRPr="000A66ED">
        <w:rPr>
          <w:rFonts w:cstheme="minorHAnsi"/>
          <w:sz w:val="24"/>
          <w:szCs w:val="24"/>
        </w:rPr>
        <w:t xml:space="preserve">jika </w:t>
      </w:r>
      <w:r>
        <w:rPr>
          <w:rFonts w:cstheme="minorHAnsi"/>
          <w:sz w:val="24"/>
          <w:szCs w:val="24"/>
        </w:rPr>
        <w:t>pasanganmu</w:t>
      </w:r>
      <w:r w:rsidRPr="000A66ED">
        <w:rPr>
          <w:rFonts w:cstheme="minorHAnsi"/>
          <w:sz w:val="24"/>
          <w:szCs w:val="24"/>
        </w:rPr>
        <w:t xml:space="preserve"> memintanya?</w:t>
      </w:r>
    </w:p>
    <w:p w14:paraId="0212F07C" w14:textId="3FCE340E" w:rsidR="00CE37C8" w:rsidRDefault="00B12FE7" w:rsidP="0046354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kah kamu atau orang tuamu memiliki hutang? Jelaskan</w:t>
      </w:r>
    </w:p>
    <w:p w14:paraId="64AFD1FA" w14:textId="56931B6C" w:rsidR="00B12FE7" w:rsidRDefault="00B12FE7" w:rsidP="0046354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pa kamu atau orang tuamu memiliki alergi atau penyakit genetik?</w:t>
      </w:r>
    </w:p>
    <w:p w14:paraId="648FD7B2" w14:textId="7D1164C9" w:rsidR="00DC1A19" w:rsidRDefault="00DC1A19" w:rsidP="0046354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DC1A19">
        <w:rPr>
          <w:rFonts w:cstheme="minorHAnsi"/>
          <w:sz w:val="24"/>
          <w:szCs w:val="24"/>
        </w:rPr>
        <w:t xml:space="preserve">Di lingkungan seperti apakah </w:t>
      </w:r>
      <w:r>
        <w:rPr>
          <w:rFonts w:cstheme="minorHAnsi"/>
          <w:sz w:val="24"/>
          <w:szCs w:val="24"/>
        </w:rPr>
        <w:t>kamu</w:t>
      </w:r>
      <w:r w:rsidRPr="00DC1A19">
        <w:rPr>
          <w:rFonts w:cstheme="minorHAnsi"/>
          <w:sz w:val="24"/>
          <w:szCs w:val="24"/>
        </w:rPr>
        <w:t xml:space="preserve"> ingin membesarkan anak?</w:t>
      </w:r>
    </w:p>
    <w:p w14:paraId="1F547120" w14:textId="24C555FB" w:rsidR="00E17CD0" w:rsidRDefault="00E17CD0" w:rsidP="0046354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E17CD0">
        <w:rPr>
          <w:rFonts w:cstheme="minorHAnsi"/>
          <w:sz w:val="24"/>
          <w:szCs w:val="24"/>
        </w:rPr>
        <w:t xml:space="preserve">Apa yang akan </w:t>
      </w:r>
      <w:r w:rsidR="00372F22">
        <w:rPr>
          <w:rFonts w:cstheme="minorHAnsi"/>
          <w:sz w:val="24"/>
          <w:szCs w:val="24"/>
        </w:rPr>
        <w:t>kamu</w:t>
      </w:r>
      <w:r w:rsidRPr="00E17CD0">
        <w:rPr>
          <w:rFonts w:cstheme="minorHAnsi"/>
          <w:sz w:val="24"/>
          <w:szCs w:val="24"/>
        </w:rPr>
        <w:t xml:space="preserve"> lakukan jika ada hal yang tidak sesuai rencana keuangan?</w:t>
      </w:r>
    </w:p>
    <w:p w14:paraId="41804704" w14:textId="60821D5A" w:rsidR="00F12308" w:rsidRDefault="00F12308" w:rsidP="0046354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F12308">
        <w:rPr>
          <w:rFonts w:cstheme="minorHAnsi"/>
          <w:sz w:val="24"/>
          <w:szCs w:val="24"/>
        </w:rPr>
        <w:t>Apakah kamu memiliki rencana tertentu untuk pendidikan dan profesi anakmu nanti?</w:t>
      </w:r>
    </w:p>
    <w:p w14:paraId="7AACEE5E" w14:textId="39B5471A" w:rsidR="00E32EF0" w:rsidRDefault="00E32EF0" w:rsidP="0046354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E32EF0">
        <w:rPr>
          <w:rFonts w:cstheme="minorHAnsi"/>
          <w:sz w:val="24"/>
          <w:szCs w:val="24"/>
        </w:rPr>
        <w:t>Apakah menurutmu menonton pornografi adalah bentuk perselingkuhan? Kenapa?</w:t>
      </w:r>
    </w:p>
    <w:p w14:paraId="7A757839" w14:textId="65E73684" w:rsidR="00575CC5" w:rsidRDefault="00575CC5" w:rsidP="0046354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575CC5">
        <w:rPr>
          <w:rFonts w:cstheme="minorHAnsi"/>
          <w:sz w:val="24"/>
          <w:szCs w:val="24"/>
        </w:rPr>
        <w:t>Apakah menurutmu setelah menikah nanti kita perlu terbuka membicarakan tentang kehidupan seks kita, seperti apa yang kita suka dan tidak suka? Kenapa?</w:t>
      </w:r>
    </w:p>
    <w:p w14:paraId="722357FE" w14:textId="5752A683" w:rsidR="00BF06CF" w:rsidRDefault="00BF06CF" w:rsidP="0046354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BF06CF">
        <w:rPr>
          <w:rFonts w:cstheme="minorHAnsi"/>
          <w:sz w:val="24"/>
          <w:szCs w:val="24"/>
        </w:rPr>
        <w:t xml:space="preserve">Apakah </w:t>
      </w:r>
      <w:r>
        <w:rPr>
          <w:rFonts w:cstheme="minorHAnsi"/>
          <w:sz w:val="24"/>
          <w:szCs w:val="24"/>
        </w:rPr>
        <w:t xml:space="preserve">menurutmu perlu </w:t>
      </w:r>
      <w:r w:rsidRPr="00BF06CF">
        <w:rPr>
          <w:rFonts w:cstheme="minorHAnsi"/>
          <w:sz w:val="24"/>
          <w:szCs w:val="24"/>
        </w:rPr>
        <w:t xml:space="preserve">merayakan ultah, anniversary, </w:t>
      </w:r>
      <w:r w:rsidR="00670154">
        <w:rPr>
          <w:rFonts w:cstheme="minorHAnsi"/>
          <w:sz w:val="24"/>
          <w:szCs w:val="24"/>
        </w:rPr>
        <w:t>dkk</w:t>
      </w:r>
      <w:r w:rsidRPr="00BF06CF">
        <w:rPr>
          <w:rFonts w:cstheme="minorHAnsi"/>
          <w:sz w:val="24"/>
          <w:szCs w:val="24"/>
        </w:rPr>
        <w:t>?</w:t>
      </w:r>
    </w:p>
    <w:p w14:paraId="18CAC7EF" w14:textId="1AEBDE82" w:rsidR="008E71AA" w:rsidRDefault="008E71AA" w:rsidP="0046354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8E71AA">
        <w:rPr>
          <w:rFonts w:cstheme="minorHAnsi"/>
          <w:sz w:val="24"/>
          <w:szCs w:val="24"/>
        </w:rPr>
        <w:t>Berapa maksimal biaya menikah yang akan atau mau dikeluarkan?</w:t>
      </w:r>
    </w:p>
    <w:p w14:paraId="65C3F1FF" w14:textId="3FA528D2" w:rsidR="00F34CCA" w:rsidRDefault="00F34CCA" w:rsidP="0046354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eskripsikan konsep wedding yang kamu inginkan</w:t>
      </w:r>
    </w:p>
    <w:p w14:paraId="3E1BCE4A" w14:textId="4819F872" w:rsidR="00616F5B" w:rsidRDefault="00602AB2" w:rsidP="0046354D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agaimana pandanganmu mengenai asuransi</w:t>
      </w:r>
      <w:r w:rsidR="00616F5B" w:rsidRPr="00616F5B">
        <w:rPr>
          <w:rFonts w:cstheme="minorHAnsi"/>
          <w:sz w:val="24"/>
          <w:szCs w:val="24"/>
        </w:rPr>
        <w:t xml:space="preserve">? </w:t>
      </w:r>
      <w:r>
        <w:rPr>
          <w:rFonts w:cstheme="minorHAnsi"/>
          <w:sz w:val="24"/>
          <w:szCs w:val="24"/>
        </w:rPr>
        <w:t>Apakah setelah menikah dan memiliki anak perlu asuransi?</w:t>
      </w:r>
      <w:r w:rsidR="005065FB">
        <w:rPr>
          <w:rFonts w:cstheme="minorHAnsi"/>
          <w:sz w:val="24"/>
          <w:szCs w:val="24"/>
        </w:rPr>
        <w:t xml:space="preserve"> </w:t>
      </w:r>
      <w:r w:rsidR="00616F5B" w:rsidRPr="00616F5B">
        <w:rPr>
          <w:rFonts w:cstheme="minorHAnsi"/>
          <w:sz w:val="24"/>
          <w:szCs w:val="24"/>
        </w:rPr>
        <w:t>Asuransi apa saja?</w:t>
      </w:r>
    </w:p>
    <w:p w14:paraId="275D03E2" w14:textId="1F04742F" w:rsidR="009462B0" w:rsidRPr="009462B0" w:rsidRDefault="009462B0" w:rsidP="00FB51BC">
      <w:pPr>
        <w:pStyle w:val="ListParagraph"/>
        <w:numPr>
          <w:ilvl w:val="0"/>
          <w:numId w:val="7"/>
        </w:numPr>
        <w:rPr>
          <w:rFonts w:cstheme="minorHAnsi"/>
          <w:sz w:val="24"/>
          <w:szCs w:val="24"/>
        </w:rPr>
      </w:pPr>
      <w:r w:rsidRPr="009462B0">
        <w:rPr>
          <w:rFonts w:cstheme="minorHAnsi"/>
          <w:sz w:val="24"/>
          <w:szCs w:val="24"/>
        </w:rPr>
        <w:t xml:space="preserve">Apakah </w:t>
      </w:r>
      <w:r w:rsidRPr="009462B0">
        <w:rPr>
          <w:rFonts w:cstheme="minorHAnsi"/>
          <w:sz w:val="24"/>
          <w:szCs w:val="24"/>
        </w:rPr>
        <w:t>boleh</w:t>
      </w:r>
      <w:r w:rsidRPr="009462B0">
        <w:rPr>
          <w:rFonts w:cstheme="minorHAnsi"/>
          <w:sz w:val="24"/>
          <w:szCs w:val="24"/>
        </w:rPr>
        <w:t xml:space="preserve"> jika pasangan mau kuliah lagi?</w:t>
      </w:r>
      <w:r>
        <w:rPr>
          <w:rFonts w:cstheme="minorHAnsi"/>
          <w:sz w:val="24"/>
          <w:szCs w:val="24"/>
        </w:rPr>
        <w:t xml:space="preserve"> </w:t>
      </w:r>
      <w:r w:rsidRPr="009462B0">
        <w:rPr>
          <w:rFonts w:cstheme="minorHAnsi"/>
          <w:sz w:val="24"/>
          <w:szCs w:val="24"/>
        </w:rPr>
        <w:t>Jika boleh, apakah harus pakai uang sendiri, dibiayai suami, atau bagaimana?</w:t>
      </w:r>
      <w:r>
        <w:rPr>
          <w:rFonts w:cstheme="minorHAnsi"/>
          <w:sz w:val="24"/>
          <w:szCs w:val="24"/>
        </w:rPr>
        <w:t xml:space="preserve"> Lalu bagaimana dengan anak?</w:t>
      </w:r>
    </w:p>
    <w:sectPr w:rsidR="009462B0" w:rsidRPr="009462B0" w:rsidSect="00F840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C79F5"/>
    <w:multiLevelType w:val="hybridMultilevel"/>
    <w:tmpl w:val="A45006DC"/>
    <w:lvl w:ilvl="0" w:tplc="4A04E43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1D23914"/>
    <w:multiLevelType w:val="hybridMultilevel"/>
    <w:tmpl w:val="DEB45CFE"/>
    <w:lvl w:ilvl="0" w:tplc="3809000F">
      <w:start w:val="1"/>
      <w:numFmt w:val="decimal"/>
      <w:lvlText w:val="%1."/>
      <w:lvlJc w:val="left"/>
      <w:pPr>
        <w:ind w:left="1080" w:hanging="360"/>
      </w:p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D6A68D3"/>
    <w:multiLevelType w:val="hybridMultilevel"/>
    <w:tmpl w:val="F5A09F80"/>
    <w:lvl w:ilvl="0" w:tplc="C5E69C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4DE814F5"/>
    <w:multiLevelType w:val="hybridMultilevel"/>
    <w:tmpl w:val="70E21EA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25350F"/>
    <w:multiLevelType w:val="hybridMultilevel"/>
    <w:tmpl w:val="04C2E3DC"/>
    <w:lvl w:ilvl="0" w:tplc="0421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94322E"/>
    <w:multiLevelType w:val="hybridMultilevel"/>
    <w:tmpl w:val="C92AD72C"/>
    <w:lvl w:ilvl="0" w:tplc="F224F3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8E415E3"/>
    <w:multiLevelType w:val="hybridMultilevel"/>
    <w:tmpl w:val="5D68CB0C"/>
    <w:lvl w:ilvl="0" w:tplc="7B20F2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6"/>
  </w:num>
  <w:num w:numId="5">
    <w:abstractNumId w:val="2"/>
  </w:num>
  <w:num w:numId="6">
    <w:abstractNumId w:val="5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MDczNjc3NDEzNDZT0lEKTi0uzszPAykwNKsFALZVXMQtAAAA"/>
  </w:docVars>
  <w:rsids>
    <w:rsidRoot w:val="00085811"/>
    <w:rsid w:val="000023BC"/>
    <w:rsid w:val="0001460A"/>
    <w:rsid w:val="00031590"/>
    <w:rsid w:val="0003234D"/>
    <w:rsid w:val="0003320C"/>
    <w:rsid w:val="00041AED"/>
    <w:rsid w:val="00053C60"/>
    <w:rsid w:val="000651BA"/>
    <w:rsid w:val="0008552E"/>
    <w:rsid w:val="00085811"/>
    <w:rsid w:val="000A04A6"/>
    <w:rsid w:val="000A66ED"/>
    <w:rsid w:val="000B1C5F"/>
    <w:rsid w:val="000B1FC4"/>
    <w:rsid w:val="000B5E81"/>
    <w:rsid w:val="000E262A"/>
    <w:rsid w:val="00102155"/>
    <w:rsid w:val="00103220"/>
    <w:rsid w:val="00130929"/>
    <w:rsid w:val="00145308"/>
    <w:rsid w:val="0015156C"/>
    <w:rsid w:val="001625AB"/>
    <w:rsid w:val="00165B22"/>
    <w:rsid w:val="00166127"/>
    <w:rsid w:val="00166F1D"/>
    <w:rsid w:val="0019562A"/>
    <w:rsid w:val="001A6DFA"/>
    <w:rsid w:val="001A743B"/>
    <w:rsid w:val="001C6CEB"/>
    <w:rsid w:val="001E460C"/>
    <w:rsid w:val="001F0456"/>
    <w:rsid w:val="001F284F"/>
    <w:rsid w:val="001F66DF"/>
    <w:rsid w:val="00202A1E"/>
    <w:rsid w:val="002352F3"/>
    <w:rsid w:val="002358CF"/>
    <w:rsid w:val="00261635"/>
    <w:rsid w:val="00273349"/>
    <w:rsid w:val="0028251C"/>
    <w:rsid w:val="002828D7"/>
    <w:rsid w:val="002B53ED"/>
    <w:rsid w:val="002C15C2"/>
    <w:rsid w:val="002E6081"/>
    <w:rsid w:val="002F2FE8"/>
    <w:rsid w:val="00302296"/>
    <w:rsid w:val="00307338"/>
    <w:rsid w:val="00322C36"/>
    <w:rsid w:val="003234BE"/>
    <w:rsid w:val="00334601"/>
    <w:rsid w:val="003370FB"/>
    <w:rsid w:val="00352ADA"/>
    <w:rsid w:val="0035479C"/>
    <w:rsid w:val="00372F22"/>
    <w:rsid w:val="00373E82"/>
    <w:rsid w:val="00376D89"/>
    <w:rsid w:val="0037778C"/>
    <w:rsid w:val="00386561"/>
    <w:rsid w:val="003A3B24"/>
    <w:rsid w:val="003C1806"/>
    <w:rsid w:val="003C4AB8"/>
    <w:rsid w:val="003E3A72"/>
    <w:rsid w:val="00411C6D"/>
    <w:rsid w:val="004211E0"/>
    <w:rsid w:val="004268F2"/>
    <w:rsid w:val="00427B47"/>
    <w:rsid w:val="00435C8A"/>
    <w:rsid w:val="00441988"/>
    <w:rsid w:val="00455CC4"/>
    <w:rsid w:val="0046354D"/>
    <w:rsid w:val="00463794"/>
    <w:rsid w:val="00480731"/>
    <w:rsid w:val="00482425"/>
    <w:rsid w:val="00492F1D"/>
    <w:rsid w:val="004A6F32"/>
    <w:rsid w:val="004D1E74"/>
    <w:rsid w:val="004E202E"/>
    <w:rsid w:val="004F2ADF"/>
    <w:rsid w:val="00502EC3"/>
    <w:rsid w:val="00503890"/>
    <w:rsid w:val="005065FB"/>
    <w:rsid w:val="00506B62"/>
    <w:rsid w:val="00513102"/>
    <w:rsid w:val="005348CF"/>
    <w:rsid w:val="00536BDC"/>
    <w:rsid w:val="00575CC5"/>
    <w:rsid w:val="00582EE0"/>
    <w:rsid w:val="005A16AD"/>
    <w:rsid w:val="005A33F2"/>
    <w:rsid w:val="005A5827"/>
    <w:rsid w:val="005A69FB"/>
    <w:rsid w:val="005B1C70"/>
    <w:rsid w:val="005C07BA"/>
    <w:rsid w:val="005D0056"/>
    <w:rsid w:val="005D08B8"/>
    <w:rsid w:val="005D57AC"/>
    <w:rsid w:val="005F3C26"/>
    <w:rsid w:val="00602AB2"/>
    <w:rsid w:val="00610034"/>
    <w:rsid w:val="00610210"/>
    <w:rsid w:val="00616F5B"/>
    <w:rsid w:val="0061736F"/>
    <w:rsid w:val="0062507B"/>
    <w:rsid w:val="00634A9F"/>
    <w:rsid w:val="00636521"/>
    <w:rsid w:val="006442C3"/>
    <w:rsid w:val="00654384"/>
    <w:rsid w:val="00661EC5"/>
    <w:rsid w:val="00670154"/>
    <w:rsid w:val="006709CF"/>
    <w:rsid w:val="00685DE4"/>
    <w:rsid w:val="00685F1A"/>
    <w:rsid w:val="00691B3D"/>
    <w:rsid w:val="006A17A7"/>
    <w:rsid w:val="006A25D0"/>
    <w:rsid w:val="006B060C"/>
    <w:rsid w:val="006B261D"/>
    <w:rsid w:val="006C2C7F"/>
    <w:rsid w:val="006F11E7"/>
    <w:rsid w:val="006F498F"/>
    <w:rsid w:val="0070703B"/>
    <w:rsid w:val="0070737E"/>
    <w:rsid w:val="007256D7"/>
    <w:rsid w:val="00727B6B"/>
    <w:rsid w:val="007334AE"/>
    <w:rsid w:val="007549F4"/>
    <w:rsid w:val="00755D05"/>
    <w:rsid w:val="007843C4"/>
    <w:rsid w:val="007916A4"/>
    <w:rsid w:val="00793D02"/>
    <w:rsid w:val="007C012B"/>
    <w:rsid w:val="007C0BE0"/>
    <w:rsid w:val="007E20AF"/>
    <w:rsid w:val="007E3ADA"/>
    <w:rsid w:val="007E4FB1"/>
    <w:rsid w:val="007E5116"/>
    <w:rsid w:val="007F1B99"/>
    <w:rsid w:val="00801739"/>
    <w:rsid w:val="00805CB2"/>
    <w:rsid w:val="00815E1D"/>
    <w:rsid w:val="00824997"/>
    <w:rsid w:val="0082721F"/>
    <w:rsid w:val="008312F5"/>
    <w:rsid w:val="0084522A"/>
    <w:rsid w:val="00845D00"/>
    <w:rsid w:val="008563FB"/>
    <w:rsid w:val="0087489E"/>
    <w:rsid w:val="008838D5"/>
    <w:rsid w:val="00887F59"/>
    <w:rsid w:val="00893569"/>
    <w:rsid w:val="008B1DCE"/>
    <w:rsid w:val="008B5F5D"/>
    <w:rsid w:val="008E2F44"/>
    <w:rsid w:val="008E5B8C"/>
    <w:rsid w:val="008E71AA"/>
    <w:rsid w:val="00925F94"/>
    <w:rsid w:val="00930375"/>
    <w:rsid w:val="00933278"/>
    <w:rsid w:val="0093486D"/>
    <w:rsid w:val="00944165"/>
    <w:rsid w:val="009462B0"/>
    <w:rsid w:val="009554FB"/>
    <w:rsid w:val="00967DB5"/>
    <w:rsid w:val="00974C43"/>
    <w:rsid w:val="009754ED"/>
    <w:rsid w:val="00983153"/>
    <w:rsid w:val="00983314"/>
    <w:rsid w:val="009867A8"/>
    <w:rsid w:val="009946D6"/>
    <w:rsid w:val="009A6FE5"/>
    <w:rsid w:val="009C37E9"/>
    <w:rsid w:val="009D3AF8"/>
    <w:rsid w:val="009D4014"/>
    <w:rsid w:val="009E04B3"/>
    <w:rsid w:val="009E5BD1"/>
    <w:rsid w:val="009F2FB3"/>
    <w:rsid w:val="009F76F2"/>
    <w:rsid w:val="00A116C5"/>
    <w:rsid w:val="00A13F4C"/>
    <w:rsid w:val="00A24E11"/>
    <w:rsid w:val="00A668E5"/>
    <w:rsid w:val="00A75692"/>
    <w:rsid w:val="00A77B04"/>
    <w:rsid w:val="00A83F4A"/>
    <w:rsid w:val="00A879F6"/>
    <w:rsid w:val="00AF1889"/>
    <w:rsid w:val="00B02286"/>
    <w:rsid w:val="00B10F09"/>
    <w:rsid w:val="00B12FE7"/>
    <w:rsid w:val="00B1321B"/>
    <w:rsid w:val="00B3616F"/>
    <w:rsid w:val="00B8209C"/>
    <w:rsid w:val="00BA57D3"/>
    <w:rsid w:val="00BB419D"/>
    <w:rsid w:val="00BB61A3"/>
    <w:rsid w:val="00BB6859"/>
    <w:rsid w:val="00BC1BDB"/>
    <w:rsid w:val="00BD4336"/>
    <w:rsid w:val="00BE2ABB"/>
    <w:rsid w:val="00BF06CF"/>
    <w:rsid w:val="00BF62F9"/>
    <w:rsid w:val="00C0158C"/>
    <w:rsid w:val="00C316DE"/>
    <w:rsid w:val="00C33DED"/>
    <w:rsid w:val="00C56040"/>
    <w:rsid w:val="00C57EE1"/>
    <w:rsid w:val="00C6325C"/>
    <w:rsid w:val="00C74960"/>
    <w:rsid w:val="00C76D34"/>
    <w:rsid w:val="00C774E0"/>
    <w:rsid w:val="00C80D90"/>
    <w:rsid w:val="00C83DF2"/>
    <w:rsid w:val="00CA0598"/>
    <w:rsid w:val="00CB7265"/>
    <w:rsid w:val="00CE37C8"/>
    <w:rsid w:val="00CF412A"/>
    <w:rsid w:val="00D113B0"/>
    <w:rsid w:val="00D2389E"/>
    <w:rsid w:val="00D305B5"/>
    <w:rsid w:val="00D44D5B"/>
    <w:rsid w:val="00D5173E"/>
    <w:rsid w:val="00D96956"/>
    <w:rsid w:val="00DB5944"/>
    <w:rsid w:val="00DC1A19"/>
    <w:rsid w:val="00DC258B"/>
    <w:rsid w:val="00DD1ACD"/>
    <w:rsid w:val="00DD43B3"/>
    <w:rsid w:val="00DD6ED2"/>
    <w:rsid w:val="00DE50CE"/>
    <w:rsid w:val="00E012A3"/>
    <w:rsid w:val="00E162A7"/>
    <w:rsid w:val="00E17CD0"/>
    <w:rsid w:val="00E2314F"/>
    <w:rsid w:val="00E32EF0"/>
    <w:rsid w:val="00E757AE"/>
    <w:rsid w:val="00E763E7"/>
    <w:rsid w:val="00E7757E"/>
    <w:rsid w:val="00E906A7"/>
    <w:rsid w:val="00E91DA7"/>
    <w:rsid w:val="00E9564C"/>
    <w:rsid w:val="00EA1CA6"/>
    <w:rsid w:val="00EA7895"/>
    <w:rsid w:val="00EC2BBE"/>
    <w:rsid w:val="00ED055A"/>
    <w:rsid w:val="00F12308"/>
    <w:rsid w:val="00F34CCA"/>
    <w:rsid w:val="00F374D8"/>
    <w:rsid w:val="00F46E4F"/>
    <w:rsid w:val="00F8406A"/>
    <w:rsid w:val="00FB328A"/>
    <w:rsid w:val="00FB7AE8"/>
    <w:rsid w:val="00FF037D"/>
    <w:rsid w:val="00FF78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A27BFF"/>
  <w15:chartTrackingRefBased/>
  <w15:docId w15:val="{3F000B55-0B6F-4121-BA14-D0EA44ACB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58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948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44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8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5</TotalTime>
  <Pages>8</Pages>
  <Words>2474</Words>
  <Characters>14105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ndika Putra</dc:creator>
  <cp:keywords/>
  <dc:description/>
  <cp:lastModifiedBy>Muhammad Andika Putra</cp:lastModifiedBy>
  <cp:revision>250</cp:revision>
  <dcterms:created xsi:type="dcterms:W3CDTF">2023-03-17T06:20:00Z</dcterms:created>
  <dcterms:modified xsi:type="dcterms:W3CDTF">2023-08-25T13:46:00Z</dcterms:modified>
</cp:coreProperties>
</file>